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9196"/>
        <w:gridCol w:w="3088"/>
      </w:tblGrid>
      <w:tr w:rsidR="00C25890" w:rsidRPr="009979B5" w14:paraId="78F40D24" w14:textId="77777777" w:rsidTr="00D46264">
        <w:tc>
          <w:tcPr>
            <w:tcW w:w="3420" w:type="dxa"/>
            <w:vAlign w:val="bottom"/>
          </w:tcPr>
          <w:p w14:paraId="13B13BB0" w14:textId="77777777" w:rsidR="001F2518" w:rsidRPr="009979B5" w:rsidRDefault="001F2518" w:rsidP="005145DE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9979B5">
              <w:rPr>
                <w:rFonts w:cs="Aharoni"/>
                <w:b/>
                <w:noProof/>
                <w:color w:val="1F497D" w:themeColor="text2"/>
                <w:sz w:val="36"/>
                <w:szCs w:val="36"/>
                <w:lang w:eastAsia="ru-RU"/>
              </w:rPr>
              <w:drawing>
                <wp:inline distT="0" distB="0" distL="0" distR="0" wp14:anchorId="33D510F2" wp14:editId="0FF7F433">
                  <wp:extent cx="990600" cy="990600"/>
                  <wp:effectExtent l="0" t="0" r="0" b="0"/>
                  <wp:docPr id="8" name="Рисунок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D8AB640-420D-4252-8CE0-87D25D1444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Рисунок 7">
                            <a:extLst>
                              <a:ext uri="{FF2B5EF4-FFF2-40B4-BE49-F238E27FC236}">
                                <a16:creationId xmlns:a16="http://schemas.microsoft.com/office/drawing/2014/main" id="{9D8AB640-420D-4252-8CE0-87D25D1444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091" cy="98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96" w:type="dxa"/>
            <w:vAlign w:val="center"/>
          </w:tcPr>
          <w:p w14:paraId="114B8471" w14:textId="77777777" w:rsidR="001F2518" w:rsidRPr="00210A3A" w:rsidRDefault="001F2518" w:rsidP="00E12FA1">
            <w:pPr>
              <w:jc w:val="center"/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</w:pPr>
            <w:r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СИЛАБУС</w:t>
            </w:r>
            <w:r w:rsidR="007239DD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 xml:space="preserve"> </w:t>
            </w:r>
            <w:r w:rsidR="00D46264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ОСВІТНЬОЇ КОМПОНЕНТИ</w:t>
            </w:r>
          </w:p>
          <w:p w14:paraId="19248AB1" w14:textId="77777777" w:rsidR="00D165BA" w:rsidRPr="009979B5" w:rsidRDefault="00D165BA" w:rsidP="00D165BA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210A3A">
              <w:rPr>
                <w:rFonts w:ascii="Cambria" w:hAnsi="Cambria" w:cs="Aharoni"/>
                <w:b/>
                <w:color w:val="365F91" w:themeColor="accent1" w:themeShade="BF"/>
                <w:sz w:val="36"/>
                <w:szCs w:val="36"/>
                <w:lang w:val="uk-UA"/>
              </w:rPr>
              <w:t>ПРОГРАМА НАВЧАЛЬНОЇ ДИСЦИПЛІНИ</w:t>
            </w:r>
          </w:p>
        </w:tc>
        <w:tc>
          <w:tcPr>
            <w:tcW w:w="3088" w:type="dxa"/>
            <w:vAlign w:val="center"/>
          </w:tcPr>
          <w:p w14:paraId="29E95F26" w14:textId="77777777" w:rsidR="001F2518" w:rsidRPr="009979B5" w:rsidRDefault="001F2518" w:rsidP="001F2518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</w:p>
        </w:tc>
      </w:tr>
    </w:tbl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 w:firstRow="1" w:lastRow="0" w:firstColumn="1" w:lastColumn="0" w:noHBand="0" w:noVBand="0"/>
      </w:tblPr>
      <w:tblGrid>
        <w:gridCol w:w="1843"/>
        <w:gridCol w:w="140"/>
        <w:gridCol w:w="990"/>
        <w:gridCol w:w="287"/>
        <w:gridCol w:w="421"/>
        <w:gridCol w:w="1280"/>
        <w:gridCol w:w="98"/>
        <w:gridCol w:w="606"/>
        <w:gridCol w:w="1841"/>
        <w:gridCol w:w="1141"/>
        <w:gridCol w:w="567"/>
        <w:gridCol w:w="840"/>
        <w:gridCol w:w="152"/>
        <w:gridCol w:w="552"/>
        <w:gridCol w:w="299"/>
        <w:gridCol w:w="4516"/>
        <w:gridCol w:w="7"/>
        <w:gridCol w:w="13"/>
        <w:gridCol w:w="33"/>
        <w:gridCol w:w="108"/>
        <w:gridCol w:w="34"/>
      </w:tblGrid>
      <w:tr w:rsidR="00BB7D0F" w:rsidRPr="009979B5" w14:paraId="04DE97C4" w14:textId="77777777" w:rsidTr="00235C6E">
        <w:trPr>
          <w:gridAfter w:val="2"/>
          <w:wAfter w:w="142" w:type="dxa"/>
          <w:trHeight w:val="685"/>
        </w:trPr>
        <w:tc>
          <w:tcPr>
            <w:tcW w:w="15626" w:type="dxa"/>
            <w:gridSpan w:val="19"/>
            <w:tcBorders>
              <w:top w:val="nil"/>
            </w:tcBorders>
            <w:shd w:val="clear" w:color="auto" w:fill="C6D9F1" w:themeFill="text2" w:themeFillTint="33"/>
            <w:vAlign w:val="center"/>
          </w:tcPr>
          <w:p w14:paraId="45A92433" w14:textId="77777777" w:rsidR="00BB7D0F" w:rsidRPr="00AD4E3E" w:rsidRDefault="00C172D6" w:rsidP="002248A5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«</w:t>
            </w:r>
            <w:sdt>
              <w:sdtPr>
                <w:rPr>
                  <w:rFonts w:ascii="Cambria" w:hAnsi="Cambria" w:cs="Aharoni"/>
                  <w:b/>
                  <w:color w:val="632423" w:themeColor="accent2" w:themeShade="80"/>
                  <w:spacing w:val="20"/>
                  <w:sz w:val="36"/>
                  <w:szCs w:val="36"/>
                  <w:lang w:val="uk-UA"/>
                </w:rPr>
                <w:id w:val="1248928851"/>
                <w:placeholder>
                  <w:docPart w:val="DefaultPlaceholder_1082065158"/>
                </w:placeholder>
              </w:sdtPr>
              <w:sdtContent>
                <w:r w:rsidR="00AD4E3E" w:rsidRPr="00AD4E3E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>ІНОЗЕМНА МОВА ЗА ПРОФЕСІЙНИМ СПРЯМУВАННЯМ</w:t>
                </w:r>
              </w:sdtContent>
            </w:sdt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»</w:t>
            </w:r>
          </w:p>
        </w:tc>
      </w:tr>
      <w:tr w:rsidR="002C4979" w:rsidRPr="00AD4E3E" w14:paraId="098D4F4C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tcBorders>
              <w:top w:val="nil"/>
            </w:tcBorders>
            <w:shd w:val="clear" w:color="auto" w:fill="DDD9C3"/>
            <w:vAlign w:val="center"/>
          </w:tcPr>
          <w:p w14:paraId="6A70E882" w14:textId="77777777" w:rsidR="002C4979" w:rsidRPr="00210A3A" w:rsidRDefault="002C4979" w:rsidP="002C4979">
            <w:pPr>
              <w:spacing w:after="0" w:line="192" w:lineRule="auto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Шифр  та назва спеціальності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1285463535"/>
              <w:placeholder>
                <w:docPart w:val="29A496F2935E467687FC7D01197B1875"/>
              </w:placeholder>
            </w:sdtPr>
            <w:sdtContent>
              <w:p w14:paraId="0894A6CF" w14:textId="24B42B56" w:rsidR="002C4979" w:rsidRPr="00210A3A" w:rsidRDefault="002C4979" w:rsidP="002C4979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>
                  <w:rPr>
                    <w:rFonts w:ascii="Cambria" w:hAnsi="Cambria" w:cstheme="minorHAnsi"/>
                    <w:lang w:val="uk-UA"/>
                  </w:rPr>
                  <w:t>186</w:t>
                </w:r>
                <w:r w:rsidRPr="00210A3A">
                  <w:rPr>
                    <w:rFonts w:ascii="Cambria" w:hAnsi="Cambria" w:cstheme="minorHAnsi"/>
                    <w:lang w:val="uk-UA"/>
                  </w:rPr>
                  <w:t xml:space="preserve"> –</w:t>
                </w:r>
                <w:r>
                  <w:rPr>
                    <w:rFonts w:ascii="Cambria" w:hAnsi="Cambria" w:cstheme="minorHAnsi"/>
                    <w:lang w:val="uk-UA"/>
                  </w:rPr>
                  <w:t xml:space="preserve"> </w:t>
                </w:r>
                <w:r w:rsidRPr="00EC50F7">
                  <w:rPr>
                    <w:rFonts w:ascii="Cambria" w:hAnsi="Cambria" w:cstheme="minorHAnsi"/>
                    <w:lang w:val="uk-UA"/>
                  </w:rPr>
                  <w:t>Видавництво та поліграфія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49D01609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Інститут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4EEA3202" w14:textId="15370FC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bCs/>
                <w:lang w:val="uk-UA"/>
              </w:rPr>
            </w:pPr>
            <w:sdt>
              <w:sdtPr>
                <w:rPr>
                  <w:rFonts w:ascii="Cambria" w:hAnsi="Cambria"/>
                  <w:b/>
                  <w:lang w:val="uk-UA"/>
                </w:rPr>
                <w:id w:val="2128500254"/>
                <w:placeholder>
                  <w:docPart w:val="295C2C4D96394BA2850F787F22DB9012"/>
                </w:placeholder>
              </w:sdtPr>
              <w:sdtEndPr>
                <w:rPr>
                  <w:b w:val="0"/>
                </w:rPr>
              </w:sdtEndPr>
              <w:sdtContent>
                <w:r w:rsidRPr="009A63B6">
                  <w:rPr>
                    <w:rFonts w:ascii="Cambria" w:hAnsi="Cambria"/>
                    <w:lang w:val="uk-UA"/>
                  </w:rPr>
                  <w:t>Навчально-науковий інститут міжнародної освіти</w:t>
                </w:r>
              </w:sdtContent>
            </w:sdt>
          </w:p>
        </w:tc>
      </w:tr>
      <w:tr w:rsidR="002C4979" w:rsidRPr="00AD4E3E" w14:paraId="411D95D5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0D27BE8D" w14:textId="77777777" w:rsidR="002C4979" w:rsidRPr="00210A3A" w:rsidRDefault="002C4979" w:rsidP="002C4979">
            <w:pPr>
              <w:spacing w:after="0" w:line="192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Назва освітньої програми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-436520219"/>
              <w:placeholder>
                <w:docPart w:val="29A496F2935E467687FC7D01197B1875"/>
              </w:placeholder>
            </w:sdtPr>
            <w:sdtContent>
              <w:p w14:paraId="48C5D394" w14:textId="3A3325AB" w:rsidR="002C4979" w:rsidRPr="00210A3A" w:rsidRDefault="002C4979" w:rsidP="002C4979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>
                  <w:rPr>
                    <w:rFonts w:ascii="Cambria" w:hAnsi="Cambria" w:cstheme="minorHAnsi"/>
                    <w:lang w:val="uk-UA"/>
                  </w:rPr>
                  <w:t>«</w:t>
                </w:r>
                <w:r w:rsidRPr="00EC50F7">
                  <w:rPr>
                    <w:rFonts w:ascii="Cambria" w:hAnsi="Cambria" w:cstheme="minorHAnsi"/>
                    <w:lang w:val="uk-UA"/>
                  </w:rPr>
                  <w:t xml:space="preserve">Інформаційні технології в </w:t>
                </w:r>
                <w:proofErr w:type="spellStart"/>
                <w:r w:rsidRPr="00EC50F7">
                  <w:rPr>
                    <w:rFonts w:ascii="Cambria" w:hAnsi="Cambria" w:cstheme="minorHAnsi"/>
                    <w:lang w:val="uk-UA"/>
                  </w:rPr>
                  <w:t>медіаіндустрії</w:t>
                </w:r>
                <w:proofErr w:type="spellEnd"/>
                <w:r>
                  <w:rPr>
                    <w:rFonts w:ascii="Cambria" w:hAnsi="Cambria" w:cstheme="minorHAnsi"/>
                    <w:lang w:val="uk-UA"/>
                  </w:rPr>
                  <w:t>»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6852C2FC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Кафедра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/>
                <w:lang w:val="uk-UA"/>
              </w:rPr>
              <w:id w:val="-1044361055"/>
              <w:placeholder>
                <w:docPart w:val="29A496F2935E467687FC7D01197B1875"/>
              </w:placeholder>
            </w:sdtPr>
            <w:sdtContent>
              <w:p w14:paraId="4A0F1ECE" w14:textId="77777777" w:rsidR="002C4979" w:rsidRPr="00210A3A" w:rsidRDefault="002C4979" w:rsidP="002C4979">
                <w:pPr>
                  <w:spacing w:after="0" w:line="240" w:lineRule="auto"/>
                  <w:rPr>
                    <w:rFonts w:ascii="Cambria" w:hAnsi="Cambria"/>
                    <w:lang w:val="uk-UA"/>
                  </w:rPr>
                </w:pPr>
                <w:r w:rsidRPr="00762D59">
                  <w:rPr>
                    <w:rFonts w:ascii="Cambria" w:hAnsi="Cambria" w:cs="Calibri"/>
                    <w:lang w:val="uk-UA"/>
                  </w:rPr>
                  <w:t>Іноземних мов (275)</w:t>
                </w:r>
              </w:p>
            </w:sdtContent>
          </w:sdt>
        </w:tc>
      </w:tr>
      <w:tr w:rsidR="002C4979" w:rsidRPr="00AD4E3E" w14:paraId="4DC21034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2709F3C8" w14:textId="77777777" w:rsidR="002C4979" w:rsidRPr="00210A3A" w:rsidRDefault="002C4979" w:rsidP="002C4979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Рівень освіти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p w14:paraId="43DA0C9C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 w:cstheme="minorHAnsi"/>
                <w:b/>
                <w:lang w:val="uk-UA"/>
              </w:rPr>
            </w:pPr>
            <w:r w:rsidRPr="00210A3A">
              <w:rPr>
                <w:rFonts w:ascii="Cambria" w:hAnsi="Cambria" w:cstheme="minorHAnsi"/>
                <w:b/>
                <w:lang w:val="uk-UA"/>
              </w:rPr>
              <w:t>Бакалавр</w:t>
            </w:r>
          </w:p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1F22850E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Тип дисципліни / ОК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0A572F66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Загальна – Нормативна (ЗП-3)</w:t>
            </w:r>
          </w:p>
        </w:tc>
      </w:tr>
      <w:tr w:rsidR="002C4979" w:rsidRPr="00AD4E3E" w14:paraId="7F749011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28F484EA" w14:textId="77777777" w:rsidR="002C4979" w:rsidRPr="00210A3A" w:rsidRDefault="002C4979" w:rsidP="002C4979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Семестр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p w14:paraId="479BDFAC" w14:textId="450AF027" w:rsidR="002C4979" w:rsidRPr="00210A3A" w:rsidRDefault="002C4979" w:rsidP="002C4979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1, 2, 3, 4, 7, 8</w:t>
            </w:r>
          </w:p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41E09B15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ова викладання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60AA470C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Українська, Англійська</w:t>
            </w:r>
          </w:p>
        </w:tc>
      </w:tr>
      <w:tr w:rsidR="002C4979" w:rsidRPr="009979B5" w14:paraId="4D338005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C7CDEB" w14:textId="77777777" w:rsidR="002C4979" w:rsidRPr="00AD4E3E" w:rsidRDefault="002C4979" w:rsidP="002C4979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  <w:lang w:val="uk-UA"/>
              </w:rPr>
            </w:pPr>
            <w:r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ВИКЛАДАЧІ/РОЗРОБНИКИ</w:t>
            </w:r>
          </w:p>
        </w:tc>
      </w:tr>
      <w:tr w:rsidR="002C4979" w:rsidRPr="009979B5" w14:paraId="5051749A" w14:textId="77777777" w:rsidTr="00235C6E">
        <w:trPr>
          <w:gridAfter w:val="2"/>
          <w:wAfter w:w="142" w:type="dxa"/>
          <w:trHeight w:val="405"/>
        </w:trPr>
        <w:tc>
          <w:tcPr>
            <w:tcW w:w="1983" w:type="dxa"/>
            <w:gridSpan w:val="2"/>
            <w:vMerge w:val="restart"/>
            <w:tcBorders>
              <w:top w:val="single" w:sz="4" w:space="0" w:color="FFFFFF" w:themeColor="background1"/>
            </w:tcBorders>
            <w:shd w:val="clear" w:color="auto" w:fill="DDD9C3"/>
            <w:vAlign w:val="center"/>
          </w:tcPr>
          <w:sdt>
            <w:sdtPr>
              <w:rPr>
                <w:noProof/>
              </w:rPr>
              <w:id w:val="-1214881788"/>
              <w:picture/>
            </w:sdtPr>
            <w:sdtContent>
              <w:p w14:paraId="4BC31CE0" w14:textId="031FFFA7" w:rsidR="002C4979" w:rsidRPr="009979B5" w:rsidRDefault="002C4979" w:rsidP="002C4979">
                <w:pPr>
                  <w:spacing w:after="0" w:line="240" w:lineRule="auto"/>
                  <w:ind w:right="-108" w:hanging="108"/>
                  <w:jc w:val="center"/>
                  <w:rPr>
                    <w:b/>
                    <w:noProof/>
                    <w:spacing w:val="-6"/>
                    <w:sz w:val="24"/>
                    <w:szCs w:val="24"/>
                    <w:lang w:val="uk-UA" w:eastAsia="ru-RU"/>
                  </w:rPr>
                </w:pPr>
                <w:r w:rsidRPr="006E2166">
                  <w:rPr>
                    <w:noProof/>
                  </w:rPr>
                  <w:drawing>
                    <wp:inline distT="0" distB="0" distL="0" distR="0" wp14:anchorId="7D9F6DED" wp14:editId="68490925">
                      <wp:extent cx="1122045" cy="1537970"/>
                      <wp:effectExtent l="0" t="0" r="1905" b="5080"/>
                      <wp:docPr id="1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122045" cy="15379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737AE25" w14:textId="77777777" w:rsidR="002C4979" w:rsidRPr="009979B5" w:rsidRDefault="002C4979" w:rsidP="002C4979">
            <w:pPr>
              <w:spacing w:after="0" w:line="240" w:lineRule="auto"/>
              <w:ind w:right="-108" w:hanging="108"/>
              <w:jc w:val="center"/>
              <w:rPr>
                <w:bCs/>
                <w:spacing w:val="-6"/>
                <w:sz w:val="24"/>
                <w:szCs w:val="24"/>
                <w:lang w:val="uk-UA"/>
              </w:rPr>
            </w:pPr>
            <w:r w:rsidRPr="009979B5">
              <w:rPr>
                <w:b/>
                <w:noProof/>
                <w:spacing w:val="-6"/>
                <w:sz w:val="24"/>
                <w:szCs w:val="24"/>
                <w:lang w:val="uk-UA" w:eastAsia="ru-RU"/>
              </w:rPr>
              <w:t>Фото</w:t>
            </w:r>
          </w:p>
        </w:tc>
        <w:tc>
          <w:tcPr>
            <w:tcW w:w="13643" w:type="dxa"/>
            <w:gridSpan w:val="17"/>
            <w:tcBorders>
              <w:bottom w:val="single" w:sz="18" w:space="0" w:color="FFFFFF" w:themeColor="background1"/>
              <w:right w:val="single" w:sz="4" w:space="0" w:color="FFFFFF" w:themeColor="background1"/>
            </w:tcBorders>
            <w:shd w:val="clear" w:color="auto" w:fill="DBE5F1"/>
          </w:tcPr>
          <w:p w14:paraId="4E208314" w14:textId="1AAFE6D8" w:rsidR="002C4979" w:rsidRPr="00822C39" w:rsidRDefault="002C4979" w:rsidP="002C4979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Cs/>
                <w:lang w:val="en-US"/>
              </w:rPr>
            </w:pPr>
            <w:r w:rsidRPr="00822C39">
              <w:rPr>
                <w:rFonts w:ascii="Cambria" w:hAnsi="Cambria" w:cs="Calibri"/>
                <w:b/>
                <w:lang w:val="uk-UA"/>
              </w:rPr>
              <w:t>Романов Юрі</w:t>
            </w:r>
            <w:r>
              <w:rPr>
                <w:rFonts w:ascii="Cambria" w:hAnsi="Cambria" w:cs="Calibri"/>
                <w:b/>
                <w:lang w:val="uk-UA"/>
              </w:rPr>
              <w:t>й</w:t>
            </w:r>
            <w:r w:rsidRPr="00822C39">
              <w:rPr>
                <w:rFonts w:ascii="Cambria" w:hAnsi="Cambria" w:cs="Calibri"/>
                <w:b/>
                <w:lang w:val="uk-UA"/>
              </w:rPr>
              <w:t xml:space="preserve"> Олександрович</w:t>
            </w:r>
          </w:p>
        </w:tc>
      </w:tr>
      <w:tr w:rsidR="002C4979" w:rsidRPr="002C4979" w14:paraId="78A9A5E5" w14:textId="77777777" w:rsidTr="00235C6E">
        <w:trPr>
          <w:gridAfter w:val="2"/>
          <w:wAfter w:w="142" w:type="dxa"/>
          <w:trHeight w:val="1440"/>
        </w:trPr>
        <w:tc>
          <w:tcPr>
            <w:tcW w:w="1983" w:type="dxa"/>
            <w:gridSpan w:val="2"/>
            <w:vMerge/>
            <w:shd w:val="clear" w:color="auto" w:fill="DDD9C3"/>
            <w:vAlign w:val="center"/>
          </w:tcPr>
          <w:p w14:paraId="5FF305B8" w14:textId="77777777" w:rsidR="002C4979" w:rsidRPr="009979B5" w:rsidRDefault="002C4979" w:rsidP="002C4979">
            <w:pPr>
              <w:spacing w:after="0" w:line="240" w:lineRule="auto"/>
              <w:ind w:right="-108" w:hanging="108"/>
              <w:jc w:val="center"/>
              <w:rPr>
                <w:bCs/>
                <w:noProof/>
                <w:spacing w:val="-10"/>
                <w:sz w:val="24"/>
                <w:szCs w:val="24"/>
                <w:lang w:val="uk-UA" w:eastAsia="ru-RU"/>
              </w:rPr>
            </w:pPr>
          </w:p>
        </w:tc>
        <w:tc>
          <w:tcPr>
            <w:tcW w:w="13643" w:type="dxa"/>
            <w:gridSpan w:val="17"/>
            <w:tcBorders>
              <w:top w:val="single" w:sz="18" w:space="0" w:color="FFFFFF" w:themeColor="background1"/>
              <w:right w:val="single" w:sz="4" w:space="0" w:color="FFFFFF" w:themeColor="background1"/>
            </w:tcBorders>
            <w:shd w:val="clear" w:color="auto" w:fill="DBE5F1"/>
          </w:tcPr>
          <w:p w14:paraId="092F5284" w14:textId="78A7568F" w:rsidR="002C4979" w:rsidRPr="006E2166" w:rsidRDefault="002C4979" w:rsidP="002C4979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pacing w:val="-4"/>
                <w:lang w:val="uk-UA"/>
              </w:rPr>
            </w:pPr>
            <w:r w:rsidRPr="006E2166">
              <w:rPr>
                <w:rStyle w:val="ab"/>
                <w:rFonts w:ascii="Cambria" w:hAnsi="Cambria" w:cs="Calibri"/>
                <w:b/>
                <w:i/>
                <w:color w:val="auto"/>
                <w:lang w:val="uk-UA"/>
              </w:rPr>
              <w:t>yurii.romanov@khpi.edu.ua</w:t>
            </w:r>
          </w:p>
          <w:p w14:paraId="777D504A" w14:textId="55402B6E" w:rsidR="002C4979" w:rsidRPr="00AD4E3E" w:rsidRDefault="002C4979" w:rsidP="002C4979">
            <w:pPr>
              <w:spacing w:before="120"/>
              <w:rPr>
                <w:rFonts w:ascii="Cambria" w:hAnsi="Cambria"/>
                <w:b/>
                <w:bCs/>
                <w:lang w:val="uk-UA"/>
              </w:rPr>
            </w:pPr>
            <w:r w:rsidRPr="00AD4E3E">
              <w:rPr>
                <w:rFonts w:ascii="Cambria" w:hAnsi="Cambria"/>
                <w:b/>
                <w:lang w:val="uk-UA"/>
              </w:rPr>
              <w:t xml:space="preserve">Кандидат пед. наук, </w:t>
            </w:r>
            <w:r w:rsidRPr="00AD4E3E">
              <w:rPr>
                <w:rFonts w:ascii="Cambria" w:hAnsi="Cambria"/>
                <w:b/>
                <w:bCs/>
                <w:lang w:val="uk-UA"/>
              </w:rPr>
              <w:t xml:space="preserve">доцент ВАК. </w:t>
            </w:r>
          </w:p>
          <w:p w14:paraId="1D7E2BE2" w14:textId="07F6C3BD" w:rsidR="002C4979" w:rsidRPr="00AD4E3E" w:rsidRDefault="002C4979" w:rsidP="002C4979">
            <w:pPr>
              <w:spacing w:before="120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/>
                <w:bCs/>
                <w:lang w:val="uk-UA"/>
              </w:rPr>
              <w:t xml:space="preserve">Автор (співавтор) </w:t>
            </w:r>
            <w:r w:rsidRPr="006E2166">
              <w:rPr>
                <w:rFonts w:ascii="Cambria" w:hAnsi="Cambria"/>
                <w:bCs/>
                <w:lang w:val="uk-UA"/>
              </w:rPr>
              <w:t xml:space="preserve">193 </w:t>
            </w:r>
            <w:r w:rsidRPr="00AD4E3E">
              <w:rPr>
                <w:rFonts w:ascii="Cambria" w:hAnsi="Cambria"/>
                <w:bCs/>
                <w:lang w:val="uk-UA"/>
              </w:rPr>
              <w:t xml:space="preserve">публікацій, </w:t>
            </w:r>
            <w:r>
              <w:rPr>
                <w:rFonts w:ascii="Cambria" w:hAnsi="Cambria"/>
                <w:bCs/>
                <w:lang w:val="uk-UA"/>
              </w:rPr>
              <w:t>5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навчальних посібників з грифом МОН. Досвід роботи з </w:t>
            </w:r>
            <w:r w:rsidRPr="006E2166">
              <w:rPr>
                <w:rFonts w:ascii="Cambria" w:hAnsi="Cambria"/>
                <w:bCs/>
                <w:lang w:val="uk-UA"/>
              </w:rPr>
              <w:t>1990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року. Провідн</w:t>
            </w:r>
            <w:r>
              <w:rPr>
                <w:rFonts w:ascii="Cambria" w:hAnsi="Cambria"/>
                <w:bCs/>
                <w:lang w:val="uk-UA"/>
              </w:rPr>
              <w:t>ий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лектор з дисциплін «Англійська за професійним спрямуванням», «Англійська для академічних цілей»</w:t>
            </w:r>
            <w:r w:rsidRPr="00822C39">
              <w:rPr>
                <w:rFonts w:ascii="Cambria" w:hAnsi="Cambria"/>
                <w:bCs/>
              </w:rPr>
              <w:t>.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</w:t>
            </w:r>
          </w:p>
          <w:p w14:paraId="77025755" w14:textId="79DC8D00" w:rsidR="002C4979" w:rsidRPr="00822C39" w:rsidRDefault="002C4979" w:rsidP="002C4979">
            <w:pPr>
              <w:spacing w:after="0"/>
              <w:rPr>
                <w:rFonts w:ascii="Calibri" w:hAnsi="Calibri"/>
                <w:b/>
                <w:bCs/>
                <w:lang w:val="uk-UA"/>
              </w:rPr>
            </w:pP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Scopus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 </w:t>
            </w: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Author</w:t>
            </w:r>
            <w:proofErr w:type="spellEnd"/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822C39">
              <w:rPr>
                <w:rFonts w:ascii="Calibri" w:hAnsi="Calibri"/>
                <w:b/>
                <w:bCs/>
                <w:lang w:val="uk-UA"/>
              </w:rPr>
              <w:t>ID: 57192100683</w:t>
            </w:r>
          </w:p>
          <w:p w14:paraId="0C664077" w14:textId="3DB0A05B" w:rsidR="002C4979" w:rsidRDefault="002C4979" w:rsidP="002C4979">
            <w:pPr>
              <w:spacing w:after="0"/>
              <w:rPr>
                <w:rFonts w:ascii="Calibri" w:hAnsi="Calibri"/>
                <w:b/>
                <w:bCs/>
                <w:lang w:val="uk-UA"/>
              </w:rPr>
            </w:pP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Google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 </w:t>
            </w: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Scholar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: </w:t>
            </w:r>
            <w:hyperlink r:id="rId8" w:history="1">
              <w:r w:rsidRPr="00D801D0">
                <w:rPr>
                  <w:rStyle w:val="ab"/>
                  <w:rFonts w:ascii="Calibri" w:hAnsi="Calibri"/>
                  <w:b/>
                  <w:bCs/>
                  <w:lang w:val="uk-UA"/>
                </w:rPr>
                <w:t>https://scholar.google.com.ua/citations?user=4OXYGcMAAAAJ&amp;hl=ru&amp;oi=sra</w:t>
              </w:r>
            </w:hyperlink>
          </w:p>
          <w:p w14:paraId="49C3D405" w14:textId="3C0487D8" w:rsidR="002C4979" w:rsidRPr="00AD4E3E" w:rsidRDefault="002C4979" w:rsidP="002C4979">
            <w:pPr>
              <w:spacing w:after="0" w:line="240" w:lineRule="auto"/>
              <w:rPr>
                <w:rFonts w:ascii="Cambria" w:hAnsi="Cambria"/>
                <w:bCs/>
                <w:lang w:val="en-US"/>
              </w:rPr>
            </w:pPr>
          </w:p>
        </w:tc>
      </w:tr>
      <w:tr w:rsidR="002C4979" w:rsidRPr="009979B5" w14:paraId="16FFDDC1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shd w:val="clear" w:color="auto" w:fill="D9D9D9" w:themeFill="background1" w:themeFillShade="D9"/>
            <w:vAlign w:val="center"/>
          </w:tcPr>
          <w:p w14:paraId="1F4E397B" w14:textId="77777777" w:rsidR="002C4979" w:rsidRPr="00210A3A" w:rsidRDefault="002C4979" w:rsidP="002C4979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10A3A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ЗАГАЛЬНА ІНФОРМАЦІЯ</w:t>
            </w:r>
          </w:p>
        </w:tc>
      </w:tr>
      <w:tr w:rsidR="002C4979" w:rsidRPr="00AD4E3E" w14:paraId="0E4B0953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70EB062F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Анотаці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03592773" w14:textId="7565A2D4" w:rsidR="002C4979" w:rsidRPr="00210A3A" w:rsidRDefault="002C4979" w:rsidP="002C4979">
            <w:pPr>
              <w:spacing w:before="120" w:after="12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Курс «</w:t>
            </w:r>
            <w:r>
              <w:rPr>
                <w:rFonts w:ascii="Cambria" w:hAnsi="Cambria"/>
                <w:lang w:val="uk-UA"/>
              </w:rPr>
              <w:t>Іноземна</w:t>
            </w:r>
            <w:r w:rsidRPr="00210A3A">
              <w:rPr>
                <w:rFonts w:ascii="Cambria" w:hAnsi="Cambria"/>
                <w:lang w:val="uk-UA"/>
              </w:rPr>
              <w:t xml:space="preserve"> за професійним спрямуванням» є базовою навчальною дисципліною. Вивчається у 1-</w:t>
            </w:r>
            <w:r>
              <w:rPr>
                <w:rFonts w:ascii="Cambria" w:hAnsi="Cambria"/>
                <w:lang w:val="uk-UA"/>
              </w:rPr>
              <w:t>4 та 7-</w:t>
            </w:r>
            <w:r w:rsidRPr="00210A3A">
              <w:rPr>
                <w:rFonts w:ascii="Cambria" w:hAnsi="Cambria"/>
                <w:lang w:val="uk-UA"/>
              </w:rPr>
              <w:t xml:space="preserve">8 семестрах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 усне та писемне мовлення і є навчальною дисципліною з циклу спеціальної обов’язкової підготовки за спеціальністю </w:t>
            </w:r>
            <w:r w:rsidRPr="00EC50F7">
              <w:rPr>
                <w:rFonts w:ascii="Cambria" w:hAnsi="Cambria"/>
                <w:lang w:val="uk-UA"/>
              </w:rPr>
              <w:t xml:space="preserve">186 – </w:t>
            </w:r>
            <w:r>
              <w:rPr>
                <w:rFonts w:ascii="Cambria" w:hAnsi="Cambria"/>
                <w:lang w:val="uk-UA"/>
              </w:rPr>
              <w:t>«</w:t>
            </w:r>
            <w:r w:rsidRPr="00EC50F7">
              <w:rPr>
                <w:rFonts w:ascii="Cambria" w:hAnsi="Cambria"/>
                <w:lang w:val="uk-UA"/>
              </w:rPr>
              <w:t>Видавництво та поліграфія</w:t>
            </w:r>
            <w:r w:rsidRPr="00210A3A">
              <w:rPr>
                <w:rFonts w:ascii="Cambria" w:hAnsi="Cambria"/>
                <w:lang w:val="uk-UA"/>
              </w:rPr>
              <w:t xml:space="preserve">». Дисципліна викладається у 1, 2, 3, 4, 7 та 8 семестрах в обсязі </w:t>
            </w:r>
            <w:r>
              <w:rPr>
                <w:rFonts w:ascii="Cambria" w:hAnsi="Cambria"/>
                <w:lang w:val="uk-UA"/>
              </w:rPr>
              <w:t>360</w:t>
            </w:r>
            <w:r w:rsidRPr="00210A3A">
              <w:rPr>
                <w:rFonts w:ascii="Cambria" w:hAnsi="Cambria"/>
                <w:lang w:val="uk-UA"/>
              </w:rPr>
              <w:t xml:space="preserve"> годин (1</w:t>
            </w:r>
            <w:r>
              <w:rPr>
                <w:rFonts w:ascii="Cambria" w:hAnsi="Cambria"/>
                <w:lang w:val="uk-UA"/>
              </w:rPr>
              <w:t>2</w:t>
            </w:r>
            <w:r w:rsidRPr="00210A3A">
              <w:rPr>
                <w:rFonts w:ascii="Cambria" w:hAnsi="Cambria"/>
                <w:color w:val="FF0000"/>
                <w:lang w:val="uk-UA"/>
              </w:rPr>
              <w:t> </w:t>
            </w:r>
            <w:r w:rsidRPr="00210A3A">
              <w:rPr>
                <w:rFonts w:ascii="Cambria" w:hAnsi="Cambria"/>
                <w:lang w:val="uk-UA"/>
              </w:rPr>
              <w:t xml:space="preserve">кредитів ECTS), зокрема: практичні заняття – </w:t>
            </w:r>
            <w:r>
              <w:rPr>
                <w:rFonts w:ascii="Cambria" w:hAnsi="Cambria"/>
                <w:lang w:val="uk-UA"/>
              </w:rPr>
              <w:t>180 годин</w:t>
            </w:r>
            <w:r w:rsidRPr="00210A3A">
              <w:rPr>
                <w:rFonts w:ascii="Cambria" w:hAnsi="Cambria"/>
                <w:lang w:val="uk-UA"/>
              </w:rPr>
              <w:t xml:space="preserve">, самостійна робота – </w:t>
            </w:r>
            <w:r>
              <w:rPr>
                <w:rFonts w:ascii="Cambria" w:hAnsi="Cambria"/>
                <w:lang w:val="uk-UA"/>
              </w:rPr>
              <w:t>180</w:t>
            </w:r>
            <w:r w:rsidRPr="00210A3A">
              <w:rPr>
                <w:rFonts w:ascii="Cambria" w:hAnsi="Cambria"/>
                <w:lang w:val="uk-UA"/>
              </w:rPr>
              <w:t> годин.  Вивчення дисципліни завершується іспитом.</w:t>
            </w:r>
          </w:p>
        </w:tc>
      </w:tr>
      <w:tr w:rsidR="002C4979" w:rsidRPr="002756CF" w14:paraId="105BB91F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6FB15E83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ета та цілі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0283ABA0" w14:textId="77777777" w:rsidR="002C4979" w:rsidRPr="00210A3A" w:rsidRDefault="002C4979" w:rsidP="002C4979">
            <w:pPr>
              <w:tabs>
                <w:tab w:val="left" w:pos="460"/>
              </w:tabs>
              <w:spacing w:after="0"/>
              <w:rPr>
                <w:rFonts w:ascii="Cambria" w:hAnsi="Cambria" w:cs="Calibri"/>
                <w:color w:val="000000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Сформувати у студентів комунікативні компетенції, які необхідні для спілкування у знайомих ситуаціях, що зустрічаються в </w:t>
            </w:r>
            <w:r w:rsidRPr="00210A3A">
              <w:rPr>
                <w:rFonts w:ascii="Cambria" w:hAnsi="Cambria"/>
                <w:lang w:val="uk-UA"/>
              </w:rPr>
              <w:lastRenderedPageBreak/>
              <w:t>академічному та професійному контекстах</w:t>
            </w:r>
            <w:r>
              <w:rPr>
                <w:rFonts w:ascii="Cambria" w:hAnsi="Cambria"/>
                <w:lang w:val="uk-UA"/>
              </w:rPr>
              <w:t>.</w:t>
            </w:r>
          </w:p>
        </w:tc>
      </w:tr>
      <w:tr w:rsidR="002C4979" w:rsidRPr="009979B5" w14:paraId="64AF8E2F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29D9A33F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lastRenderedPageBreak/>
              <w:t>Формат занять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1D586F39" w14:textId="77777777" w:rsidR="002C4979" w:rsidRPr="00210A3A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рактичні заняття, самостійна робота, консультації. Поточний контроль: тематичне оцінювання. Підсумковий контроль: залік/іспит</w:t>
            </w:r>
          </w:p>
        </w:tc>
      </w:tr>
      <w:tr w:rsidR="002C4979" w:rsidRPr="00822C39" w14:paraId="13521850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3DEE8EEB" w14:textId="77777777" w:rsidR="002C4979" w:rsidRPr="00210A3A" w:rsidRDefault="002C4979" w:rsidP="002C4979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Компетентності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18C51DAE" w14:textId="77777777" w:rsidR="002C4979" w:rsidRPr="00C865BF" w:rsidRDefault="002C4979" w:rsidP="002C4979">
            <w:pPr>
              <w:spacing w:after="0"/>
              <w:jc w:val="both"/>
              <w:rPr>
                <w:rFonts w:ascii="Cambria" w:hAnsi="Cambria" w:cs="TimesNewRomanPSMT"/>
                <w:lang w:val="uk-UA"/>
              </w:rPr>
            </w:pPr>
            <w:r w:rsidRPr="00C865BF">
              <w:rPr>
                <w:rFonts w:ascii="Cambria" w:hAnsi="Cambria" w:cs="TimesNewRomanPSMT"/>
                <w:lang w:val="uk-UA"/>
              </w:rPr>
              <w:t>ЗК1. Здатність вчитися і оволодівати сучасними знаннями.</w:t>
            </w:r>
          </w:p>
          <w:p w14:paraId="133628C1" w14:textId="77777777" w:rsidR="002C4979" w:rsidRPr="00C865BF" w:rsidRDefault="002C4979" w:rsidP="002C4979">
            <w:pPr>
              <w:spacing w:after="0"/>
              <w:jc w:val="both"/>
              <w:rPr>
                <w:rFonts w:ascii="Cambria" w:hAnsi="Cambria"/>
              </w:rPr>
            </w:pPr>
            <w:r w:rsidRPr="00C865BF">
              <w:rPr>
                <w:rFonts w:ascii="Cambria" w:hAnsi="Cambria"/>
              </w:rPr>
              <w:t xml:space="preserve">ЗК3. </w:t>
            </w:r>
            <w:proofErr w:type="spellStart"/>
            <w:r w:rsidRPr="00C865BF">
              <w:rPr>
                <w:rFonts w:ascii="Cambria" w:hAnsi="Cambria"/>
              </w:rPr>
              <w:t>Здатність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застосовувати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знання</w:t>
            </w:r>
            <w:proofErr w:type="spellEnd"/>
            <w:r w:rsidRPr="00C865BF">
              <w:rPr>
                <w:rFonts w:ascii="Cambria" w:hAnsi="Cambria"/>
              </w:rPr>
              <w:t xml:space="preserve"> у </w:t>
            </w:r>
            <w:proofErr w:type="spellStart"/>
            <w:r w:rsidRPr="00C865BF">
              <w:rPr>
                <w:rFonts w:ascii="Cambria" w:hAnsi="Cambria"/>
              </w:rPr>
              <w:t>практичних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ситуаціях</w:t>
            </w:r>
            <w:proofErr w:type="spellEnd"/>
            <w:r w:rsidRPr="00C865BF">
              <w:rPr>
                <w:rFonts w:ascii="Cambria" w:hAnsi="Cambria"/>
              </w:rPr>
              <w:t>.</w:t>
            </w:r>
          </w:p>
          <w:p w14:paraId="50D84168" w14:textId="7C1EA424" w:rsidR="002C4979" w:rsidRPr="00C865BF" w:rsidRDefault="002C4979" w:rsidP="002C4979">
            <w:pPr>
              <w:spacing w:after="0"/>
              <w:jc w:val="both"/>
              <w:rPr>
                <w:rFonts w:ascii="Cambria" w:hAnsi="Cambria"/>
              </w:rPr>
            </w:pPr>
            <w:r w:rsidRPr="00C865BF">
              <w:rPr>
                <w:rFonts w:ascii="Cambria" w:hAnsi="Cambria"/>
              </w:rPr>
              <w:t xml:space="preserve">ЗК5. </w:t>
            </w:r>
            <w:proofErr w:type="spellStart"/>
            <w:r w:rsidRPr="00C865BF">
              <w:rPr>
                <w:rFonts w:ascii="Cambria" w:hAnsi="Cambria"/>
              </w:rPr>
              <w:t>Здатність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спілкуватися</w:t>
            </w:r>
            <w:proofErr w:type="spellEnd"/>
            <w:r w:rsidRPr="00C865BF">
              <w:rPr>
                <w:rFonts w:ascii="Cambria" w:hAnsi="Cambria"/>
              </w:rPr>
              <w:t xml:space="preserve"> з </w:t>
            </w:r>
            <w:proofErr w:type="spellStart"/>
            <w:r w:rsidRPr="00C865BF">
              <w:rPr>
                <w:rFonts w:ascii="Cambria" w:hAnsi="Cambria"/>
              </w:rPr>
              <w:t>представниками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інших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професійних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груп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різного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рівня</w:t>
            </w:r>
            <w:proofErr w:type="spellEnd"/>
            <w:r w:rsidRPr="00C865BF">
              <w:rPr>
                <w:rFonts w:ascii="Cambria" w:hAnsi="Cambria"/>
              </w:rPr>
              <w:t xml:space="preserve"> (з </w:t>
            </w:r>
            <w:proofErr w:type="spellStart"/>
            <w:r w:rsidRPr="00C865BF">
              <w:rPr>
                <w:rFonts w:ascii="Cambria" w:hAnsi="Cambria"/>
              </w:rPr>
              <w:t>експертами</w:t>
            </w:r>
            <w:proofErr w:type="spellEnd"/>
            <w:r w:rsidRPr="00C865BF">
              <w:rPr>
                <w:rFonts w:ascii="Cambria" w:hAnsi="Cambria"/>
              </w:rPr>
              <w:t xml:space="preserve"> з </w:t>
            </w:r>
            <w:proofErr w:type="spellStart"/>
            <w:r w:rsidRPr="00C865BF">
              <w:rPr>
                <w:rFonts w:ascii="Cambria" w:hAnsi="Cambria"/>
              </w:rPr>
              <w:t>інших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галузей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знань</w:t>
            </w:r>
            <w:proofErr w:type="spellEnd"/>
            <w:r w:rsidRPr="00C865BF">
              <w:rPr>
                <w:rFonts w:ascii="Cambria" w:hAnsi="Cambria"/>
              </w:rPr>
              <w:t>/</w:t>
            </w:r>
            <w:proofErr w:type="spellStart"/>
            <w:r w:rsidRPr="00C865BF">
              <w:rPr>
                <w:rFonts w:ascii="Cambria" w:hAnsi="Cambria"/>
              </w:rPr>
              <w:t>видів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економічної</w:t>
            </w:r>
            <w:proofErr w:type="spellEnd"/>
            <w:r w:rsidRPr="00C865BF">
              <w:rPr>
                <w:rFonts w:ascii="Cambria" w:hAnsi="Cambria"/>
              </w:rPr>
              <w:t xml:space="preserve"> </w:t>
            </w:r>
            <w:proofErr w:type="spellStart"/>
            <w:r w:rsidRPr="00C865BF">
              <w:rPr>
                <w:rFonts w:ascii="Cambria" w:hAnsi="Cambria"/>
              </w:rPr>
              <w:t>діяльності</w:t>
            </w:r>
            <w:proofErr w:type="spellEnd"/>
            <w:r w:rsidRPr="00C865BF">
              <w:rPr>
                <w:rFonts w:ascii="Cambria" w:hAnsi="Cambria"/>
              </w:rPr>
              <w:t>).</w:t>
            </w:r>
          </w:p>
        </w:tc>
      </w:tr>
      <w:tr w:rsidR="002C4979" w:rsidRPr="00EC50F7" w14:paraId="3EC7D312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4F7B6D42" w14:textId="77777777" w:rsidR="002C4979" w:rsidRPr="00210A3A" w:rsidRDefault="002C4979" w:rsidP="002C4979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Результати навчанн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7004E671" w14:textId="75425D3B" w:rsidR="002C4979" w:rsidRPr="00C865BF" w:rsidRDefault="002C4979" w:rsidP="002C4979">
            <w:pPr>
              <w:pStyle w:val="Default"/>
              <w:jc w:val="both"/>
              <w:rPr>
                <w:rFonts w:ascii="Cambria" w:hAnsi="Cambria"/>
                <w:sz w:val="22"/>
                <w:szCs w:val="22"/>
              </w:rPr>
            </w:pPr>
            <w:r w:rsidRPr="00C865BF">
              <w:rPr>
                <w:rFonts w:ascii="Cambria" w:hAnsi="Cambria"/>
                <w:sz w:val="22"/>
                <w:szCs w:val="22"/>
              </w:rPr>
              <w:t>ПР 5. Застосовувати ефективні форми професійної та міжособистісної комунікації в колективі для виконання завдань у професійній діяльності.</w:t>
            </w:r>
          </w:p>
          <w:p w14:paraId="2E319257" w14:textId="3344C34B" w:rsidR="002C4979" w:rsidRPr="00C865BF" w:rsidRDefault="002C4979" w:rsidP="002C4979">
            <w:pPr>
              <w:pStyle w:val="Default"/>
              <w:jc w:val="both"/>
              <w:rPr>
                <w:rFonts w:ascii="Cambria" w:hAnsi="Cambria"/>
                <w:sz w:val="22"/>
                <w:szCs w:val="22"/>
              </w:rPr>
            </w:pPr>
            <w:r w:rsidRPr="00C865BF">
              <w:rPr>
                <w:rFonts w:ascii="Cambria" w:hAnsi="Cambria"/>
                <w:sz w:val="22"/>
                <w:szCs w:val="22"/>
              </w:rPr>
              <w:t>ПР 6. Вільно спілкуватися з професійних питань державною та іноземною мовою усно і письмово.</w:t>
            </w:r>
          </w:p>
        </w:tc>
      </w:tr>
      <w:tr w:rsidR="002C4979" w:rsidRPr="009979B5" w14:paraId="459DA774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12F92D9D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бсяг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7C578BDD" w14:textId="7F74918D" w:rsidR="002C4979" w:rsidRPr="00210A3A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Загальний обсяг дисципліни </w:t>
            </w:r>
            <w:r>
              <w:rPr>
                <w:rFonts w:ascii="Cambria" w:hAnsi="Cambria"/>
                <w:lang w:val="uk-UA"/>
              </w:rPr>
              <w:t>36</w:t>
            </w:r>
            <w:r w:rsidRPr="00210A3A">
              <w:rPr>
                <w:rFonts w:ascii="Cambria" w:hAnsi="Cambria"/>
                <w:lang w:val="uk-UA"/>
              </w:rPr>
              <w:t>0 год.</w:t>
            </w:r>
            <w:r w:rsidRPr="00210A3A">
              <w:rPr>
                <w:rFonts w:ascii="Cambria" w:hAnsi="Cambria"/>
                <w:lang w:val="uk-UA" w:eastAsia="ru-RU"/>
              </w:rPr>
              <w:t xml:space="preserve"> (1</w:t>
            </w:r>
            <w:r>
              <w:rPr>
                <w:rFonts w:ascii="Cambria" w:hAnsi="Cambria"/>
                <w:lang w:val="uk-UA" w:eastAsia="ru-RU"/>
              </w:rPr>
              <w:t>2</w:t>
            </w:r>
            <w:r w:rsidRPr="00210A3A">
              <w:rPr>
                <w:rFonts w:ascii="Cambria" w:hAnsi="Cambria"/>
                <w:lang w:val="uk-UA" w:eastAsia="ru-RU"/>
              </w:rPr>
              <w:t xml:space="preserve"> кредитів ECTS): </w:t>
            </w:r>
            <w:r w:rsidRPr="00210A3A">
              <w:rPr>
                <w:rFonts w:ascii="Cambria" w:hAnsi="Cambria"/>
                <w:lang w:val="uk-UA"/>
              </w:rPr>
              <w:t xml:space="preserve"> лекції – немає, практичні роботи – </w:t>
            </w:r>
            <w:r>
              <w:rPr>
                <w:rFonts w:ascii="Cambria" w:hAnsi="Cambria"/>
                <w:lang w:val="uk-UA"/>
              </w:rPr>
              <w:t>180</w:t>
            </w:r>
            <w:r w:rsidRPr="00210A3A">
              <w:rPr>
                <w:rFonts w:ascii="Cambria" w:hAnsi="Cambria"/>
                <w:lang w:val="uk-UA"/>
              </w:rPr>
              <w:t xml:space="preserve"> год.,  самостійна робота – </w:t>
            </w:r>
            <w:r>
              <w:rPr>
                <w:rFonts w:ascii="Cambria" w:hAnsi="Cambria"/>
                <w:lang w:val="uk-UA"/>
              </w:rPr>
              <w:t>180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</w:p>
        </w:tc>
      </w:tr>
      <w:tr w:rsidR="002C4979" w:rsidRPr="009979B5" w14:paraId="35F7A203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4C2DE4E2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proofErr w:type="spellStart"/>
            <w:r w:rsidRPr="00210A3A">
              <w:rPr>
                <w:rFonts w:ascii="Cambria" w:hAnsi="Cambria"/>
                <w:b/>
                <w:lang w:val="uk-UA"/>
              </w:rPr>
              <w:t>Пререквізити</w:t>
            </w:r>
            <w:proofErr w:type="spellEnd"/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17B2807B" w14:textId="77777777" w:rsidR="002C4979" w:rsidRPr="00210A3A" w:rsidRDefault="002C4979" w:rsidP="002C4979">
            <w:pPr>
              <w:spacing w:after="0" w:line="204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 w:cs="Times New Roman"/>
                <w:lang w:val="uk-UA"/>
              </w:rPr>
              <w:t>Загальна середня освіта.</w:t>
            </w:r>
          </w:p>
        </w:tc>
      </w:tr>
      <w:tr w:rsidR="002C4979" w:rsidRPr="00AD4E3E" w14:paraId="75055048" w14:textId="77777777" w:rsidTr="00235C6E">
        <w:trPr>
          <w:gridAfter w:val="2"/>
          <w:wAfter w:w="142" w:type="dxa"/>
          <w:trHeight w:val="535"/>
        </w:trPr>
        <w:tc>
          <w:tcPr>
            <w:tcW w:w="15626" w:type="dxa"/>
            <w:gridSpan w:val="19"/>
            <w:shd w:val="clear" w:color="auto" w:fill="DDD9C3"/>
            <w:vAlign w:val="center"/>
          </w:tcPr>
          <w:p w14:paraId="780F10D2" w14:textId="77777777" w:rsidR="002C4979" w:rsidRPr="00210A3A" w:rsidRDefault="002C4979" w:rsidP="002C4979">
            <w:pPr>
              <w:spacing w:line="240" w:lineRule="auto"/>
              <w:ind w:firstLine="34"/>
              <w:contextualSpacing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собливості дисципліни</w:t>
            </w:r>
          </w:p>
        </w:tc>
      </w:tr>
      <w:tr w:rsidR="002C4979" w:rsidRPr="002C4979" w14:paraId="4B9EAF3C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885"/>
        </w:trPr>
        <w:tc>
          <w:tcPr>
            <w:tcW w:w="5059" w:type="dxa"/>
            <w:gridSpan w:val="7"/>
            <w:shd w:val="clear" w:color="auto" w:fill="DBE5F1" w:themeFill="accent1" w:themeFillTint="33"/>
            <w:vAlign w:val="center"/>
          </w:tcPr>
          <w:p w14:paraId="67E5CE11" w14:textId="77777777" w:rsidR="002C4979" w:rsidRPr="00210A3A" w:rsidRDefault="002C4979" w:rsidP="002C4979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Результати навчання</w:t>
            </w:r>
          </w:p>
        </w:tc>
        <w:tc>
          <w:tcPr>
            <w:tcW w:w="5699" w:type="dxa"/>
            <w:gridSpan w:val="7"/>
            <w:shd w:val="clear" w:color="auto" w:fill="DBE5F1"/>
            <w:vAlign w:val="center"/>
          </w:tcPr>
          <w:p w14:paraId="761F6260" w14:textId="77777777" w:rsidR="002C4979" w:rsidRPr="00210A3A" w:rsidRDefault="002C4979" w:rsidP="002C4979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Методи викладання та навчання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2D0DF4E9" w14:textId="77777777" w:rsidR="002C4979" w:rsidRPr="00210A3A" w:rsidRDefault="002C4979" w:rsidP="002C4979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Форми оцінювання</w:t>
            </w:r>
          </w:p>
          <w:p w14:paraId="0B796830" w14:textId="77777777" w:rsidR="002C4979" w:rsidRPr="00210A3A" w:rsidRDefault="002C4979" w:rsidP="002C4979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(поточне оцінювання CAS, підсумкове оцінювання FAS)</w:t>
            </w:r>
          </w:p>
        </w:tc>
      </w:tr>
      <w:tr w:rsidR="002C4979" w:rsidRPr="002C4979" w14:paraId="042BB42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21B57AAC" w14:textId="77777777" w:rsidR="002C4979" w:rsidRPr="00210A3A" w:rsidRDefault="002C4979" w:rsidP="002C4979">
            <w:pPr>
              <w:spacing w:after="0" w:line="240" w:lineRule="auto"/>
              <w:jc w:val="both"/>
              <w:rPr>
                <w:rFonts w:ascii="Cambria" w:hAnsi="Cambria" w:cs="Calibri"/>
                <w:bCs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Очікується, що в результаті успішного навчання за програмою курсу, поряд з іншими професійними уміннями, студент буде здатним спілкуватися іноземною мовою з професійних питань усно і письмово, буде мати навички роботи з іноземними технічними виданнями та Інтернет-джерелами, а саме: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4A2FE536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анотацій, рефератів, пошук інформації в друкованій літературі за завданням, 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5009CC42" w14:textId="77777777" w:rsidR="002C4979" w:rsidRDefault="002C4979" w:rsidP="002C4979">
            <w:pPr>
              <w:spacing w:after="0" w:line="240" w:lineRule="auto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Поточне оцінювання (CAS) :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>Опитування, виконання вправ і завдань, самоконтроль, взаємоконтроль студентів, написання самостійних робіт, поточне тестування, модульне тестування</w:t>
            </w:r>
            <w:r w:rsidRPr="00210A3A">
              <w:rPr>
                <w:rFonts w:ascii="Cambria" w:hAnsi="Cambria" w:cs="Calibri"/>
                <w:b/>
                <w:lang w:val="uk-UA"/>
              </w:rPr>
              <w:t xml:space="preserve"> </w:t>
            </w:r>
          </w:p>
          <w:p w14:paraId="2A792275" w14:textId="48E9E52D" w:rsidR="002C4979" w:rsidRPr="00210A3A" w:rsidRDefault="002C4979" w:rsidP="002C4979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 xml:space="preserve">Підсумкове оцінювання (FAS): </w:t>
            </w:r>
            <w:r w:rsidRPr="00210A3A">
              <w:rPr>
                <w:rFonts w:ascii="Cambria" w:hAnsi="Cambria"/>
                <w:lang w:val="uk-UA"/>
              </w:rPr>
              <w:t>іспит (залік/іспит)</w:t>
            </w:r>
          </w:p>
        </w:tc>
      </w:tr>
      <w:tr w:rsidR="002C4979" w:rsidRPr="002C4979" w14:paraId="606F75AB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1BABFBBD" w14:textId="77777777" w:rsidR="002C4979" w:rsidRPr="00210A3A" w:rsidRDefault="002C4979" w:rsidP="002C4979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обговорювати загальні навчальні та пов’язані зі спеціалізацією питання з метою досягти порозуміння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2FE54FE3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льові ігри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4554C752" w14:textId="1B22E915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індивідуальні завдання (CAS), оцінювання знань на практичних заняттях (CAS), онлайн-тести</w:t>
            </w:r>
            <w:r>
              <w:rPr>
                <w:rFonts w:ascii="Cambria" w:hAnsi="Cambria" w:cs="Calibri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 xml:space="preserve">(CAS), залік у формі письмового тесту та виконання завдань рольової гри (FAS) </w:t>
            </w:r>
          </w:p>
        </w:tc>
      </w:tr>
      <w:tr w:rsidR="002C4979" w:rsidRPr="007D1A12" w14:paraId="5C7F7BF9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2F021C01" w14:textId="77777777" w:rsidR="002C4979" w:rsidRPr="00210A3A" w:rsidRDefault="002C4979" w:rsidP="002C4979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готувати публічні виступи з низки загальних питань у сфері освіти та майбутньої професії з застосуванням відповідних засобів вербальної та невербальної комунікації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7EF92801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37809FCE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та письмові індивідуальні завдання (CAS), оцінювання знань на практичних заняттях (CAS), (CAS), онлайн-тести (CAS), виступ з презентацією (FAS)</w:t>
            </w:r>
          </w:p>
        </w:tc>
      </w:tr>
      <w:tr w:rsidR="002C4979" w:rsidRPr="002C4979" w14:paraId="0DCE3F6A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21C3ED01" w14:textId="77777777" w:rsidR="002C4979" w:rsidRPr="00210A3A" w:rsidRDefault="002C4979" w:rsidP="002C4979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знаходити нову текстову, графічну, аудіо та відео інформацію з питань, пов'язаних з загальною академічною та професійною діяльністю, що міститься в іншомовних </w:t>
            </w: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матеріалах (як у надрукованому, так і в електронному вигляді), користуючись відповідними пошуковими методами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74680844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lastRenderedPageBreak/>
              <w:t>Пошук інформації в друкованій літературі та Інтернеті за завданням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56120ECA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Усні та письмові індивідуальні завдання (CAS), оцінювання знань на практичних заняттях (CAS), проблемні листи (CAS), онлайн-тести (CAS), усна та письмова </w:t>
            </w:r>
            <w:r w:rsidRPr="00210A3A">
              <w:rPr>
                <w:rFonts w:ascii="Cambria" w:hAnsi="Cambria" w:cs="Calibri"/>
                <w:lang w:val="uk-UA"/>
              </w:rPr>
              <w:lastRenderedPageBreak/>
              <w:t xml:space="preserve">доповідь з використанням знайденого матеріалу (FAS)  </w:t>
            </w:r>
          </w:p>
        </w:tc>
      </w:tr>
      <w:tr w:rsidR="002C4979" w:rsidRPr="002C4979" w14:paraId="7E2A1B6A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3C638BCB" w14:textId="77777777" w:rsidR="002C4979" w:rsidRPr="00210A3A" w:rsidRDefault="002C4979" w:rsidP="002C4979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аналізувати інформацію з іншомовних джерел для отримання даних, необхідних для виконання загальних академічних та професійних завдань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51F6ACC2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 та аналіз інформації в друкованій літературі та Інтернеті за завданням, робота в парах та групах, виконання ситуативних завдань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7F4E6949" w14:textId="77777777" w:rsidR="002C4979" w:rsidRPr="00210A3A" w:rsidRDefault="002C4979" w:rsidP="002C4979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проблемні листи (CAS), онлайн –тести (CAS), опис графічної інформації та виробничих процесів (FAS)</w:t>
            </w:r>
          </w:p>
        </w:tc>
      </w:tr>
      <w:tr w:rsidR="002C4979" w:rsidRPr="002C4979" w14:paraId="646023D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306AA220" w14:textId="77777777" w:rsidR="002C4979" w:rsidRPr="00210A3A" w:rsidRDefault="002C4979" w:rsidP="002C4979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писати іноземною мовою низку документів, необхідних для участі у міжнародних академічних заходах, програмах обміну студентами та для працевлаштування. 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05DA7FC5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Написання листів, документів, рефератів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2A644963" w14:textId="77777777" w:rsidR="002C4979" w:rsidRPr="00210A3A" w:rsidRDefault="002C4979" w:rsidP="002C4979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Письмові індивідуальні завдання (CAS), оцінювання знань на практичних заняттях (CAS), написання </w:t>
            </w:r>
            <w:proofErr w:type="spellStart"/>
            <w:r w:rsidRPr="00210A3A">
              <w:rPr>
                <w:rFonts w:ascii="Cambria" w:hAnsi="Cambria" w:cs="Calibri"/>
                <w:lang w:val="uk-UA"/>
              </w:rPr>
              <w:t>напівформальних</w:t>
            </w:r>
            <w:proofErr w:type="spellEnd"/>
            <w:r w:rsidRPr="00210A3A">
              <w:rPr>
                <w:rFonts w:ascii="Cambria" w:hAnsi="Cambria" w:cs="Calibri"/>
                <w:lang w:val="uk-UA"/>
              </w:rPr>
              <w:t xml:space="preserve"> листів (CAS), онлайн-тести (CAS), заповнення анкет (CAS), написання рефератів (CAS), написання листа (FAS)</w:t>
            </w:r>
          </w:p>
        </w:tc>
      </w:tr>
      <w:tr w:rsidR="002C4979" w:rsidRPr="009979B5" w14:paraId="3DE29D54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shd w:val="clear" w:color="auto" w:fill="D9D9D9" w:themeFill="background1" w:themeFillShade="D9"/>
            <w:vAlign w:val="center"/>
          </w:tcPr>
          <w:p w14:paraId="574CF1BC" w14:textId="77777777" w:rsidR="002C4979" w:rsidRPr="009979B5" w:rsidRDefault="002C4979" w:rsidP="002C4979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lang w:val="uk-UA"/>
              </w:rPr>
              <w:br w:type="page"/>
            </w: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ПРОГРАМА НАВЧАЛЬНОЇ ДИСЦИПЛІНИ</w:t>
            </w:r>
          </w:p>
        </w:tc>
      </w:tr>
      <w:tr w:rsidR="002C4979" w:rsidRPr="00AD4E3E" w14:paraId="12D3ED75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</w:tcPr>
          <w:p w14:paraId="39BA65CD" w14:textId="77777777" w:rsidR="002C4979" w:rsidRPr="009979B5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лекційних занять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3EE02B7C" w14:textId="77777777" w:rsidR="002C4979" w:rsidRDefault="002C4979" w:rsidP="002C4979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sz w:val="24"/>
                <w:szCs w:val="24"/>
                <w:lang w:val="uk-UA"/>
              </w:rPr>
              <w:t>н</w:t>
            </w:r>
            <w:r w:rsidRPr="009979B5">
              <w:rPr>
                <w:b/>
                <w:sz w:val="24"/>
                <w:szCs w:val="24"/>
                <w:lang w:val="uk-UA"/>
              </w:rPr>
              <w:t>емає</w:t>
            </w:r>
          </w:p>
          <w:p w14:paraId="38F10EDC" w14:textId="77777777" w:rsidR="002C4979" w:rsidRPr="00EF2031" w:rsidRDefault="002C4979" w:rsidP="002C4979">
            <w:pPr>
              <w:spacing w:after="0" w:line="204" w:lineRule="auto"/>
              <w:jc w:val="both"/>
              <w:rPr>
                <w:sz w:val="24"/>
                <w:szCs w:val="24"/>
                <w:lang w:val="uk-UA"/>
              </w:rPr>
            </w:pPr>
          </w:p>
        </w:tc>
      </w:tr>
      <w:tr w:rsidR="002C4979" w:rsidRPr="0006523C" w14:paraId="65C1E9D1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</w:tcPr>
          <w:p w14:paraId="67496BAE" w14:textId="77777777" w:rsidR="002C4979" w:rsidRPr="002E1AAC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en-US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практичних занять</w:t>
            </w:r>
            <w:r>
              <w:rPr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06B4EBAC" w14:textId="77777777" w:rsidR="002C4979" w:rsidRPr="009979B5" w:rsidRDefault="002C4979" w:rsidP="002C4979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</w:p>
        </w:tc>
      </w:tr>
      <w:tr w:rsidR="002C4979" w:rsidRPr="007D1A12" w14:paraId="61DE2F8F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10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B33E9F0" w14:textId="77777777" w:rsidR="002C4979" w:rsidRPr="002E1AAC" w:rsidRDefault="002C4979" w:rsidP="002C4979">
            <w:pPr>
              <w:spacing w:after="0"/>
              <w:jc w:val="both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ий </w:t>
            </w:r>
            <w:r w:rsidRPr="002E1AAC">
              <w:rPr>
                <w:rFonts w:ascii="Cambria" w:hAnsi="Cambria"/>
                <w:b/>
              </w:rPr>
              <w:t>б</w:t>
            </w:r>
            <w:proofErr w:type="spellStart"/>
            <w:r w:rsidRPr="002E1AAC">
              <w:rPr>
                <w:rFonts w:ascii="Cambria" w:hAnsi="Cambria"/>
                <w:b/>
                <w:lang w:val="uk-UA"/>
              </w:rPr>
              <w:t>лок</w:t>
            </w:r>
            <w:proofErr w:type="spellEnd"/>
            <w:r w:rsidRPr="002E1AAC">
              <w:rPr>
                <w:rFonts w:ascii="Cambria" w:hAnsi="Cambria"/>
                <w:b/>
                <w:lang w:val="uk-UA"/>
              </w:rPr>
              <w:t xml:space="preserve"> № 1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1A2956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вання в академічному та </w:t>
            </w:r>
            <w:r>
              <w:rPr>
                <w:rFonts w:ascii="Cambria" w:hAnsi="Cambria" w:cs="Calibri"/>
                <w:lang w:val="uk-UA"/>
              </w:rPr>
              <w:t>п</w:t>
            </w:r>
            <w:r w:rsidRPr="002E1AAC">
              <w:rPr>
                <w:rFonts w:ascii="Cambria" w:hAnsi="Cambria" w:cs="Calibri"/>
                <w:lang w:val="uk-UA"/>
              </w:rPr>
              <w:t>рофесійному середовищах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54B2608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-2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EFEB3A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 xml:space="preserve">Тема 1. </w:t>
            </w:r>
            <w:r w:rsidRPr="002E1AAC">
              <w:rPr>
                <w:rFonts w:ascii="Cambria" w:hAnsi="Cambria"/>
                <w:lang w:val="uk-UA"/>
              </w:rPr>
              <w:t>Знайомство. Вітання. Персональна інформація. Заповнення форм з особистої інформації.</w:t>
            </w:r>
          </w:p>
        </w:tc>
        <w:tc>
          <w:tcPr>
            <w:tcW w:w="851" w:type="dxa"/>
            <w:gridSpan w:val="2"/>
            <w:vMerge w:val="restart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7C3E2690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Самостійна робота</w:t>
            </w: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75A64E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аповнення форм. Надання особистої інформації</w:t>
            </w:r>
          </w:p>
        </w:tc>
      </w:tr>
      <w:tr w:rsidR="002C4979" w:rsidRPr="007D1A12" w14:paraId="0D183C7C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3D376F7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287986F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6EF7E5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-4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4CCF9DC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. Опис повсякденного життя та навчального досвіду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3E51D5B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7A4172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собистого розпорядку дня та біографії</w:t>
            </w:r>
          </w:p>
        </w:tc>
      </w:tr>
      <w:tr w:rsidR="002C4979" w:rsidRPr="007D1A12" w14:paraId="08DAAE51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75D51F4F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C1F17B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FDE287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-6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8C42F2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. Обмін інформацією (усно і письмово) та обговорення новин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0951F304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7E49FF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викладачеві електронного листа з описом вашого хобі</w:t>
            </w:r>
          </w:p>
        </w:tc>
      </w:tr>
      <w:tr w:rsidR="002C4979" w:rsidRPr="007D1A12" w14:paraId="73C7228D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85E0123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95E7FE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95D486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-9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AAFC44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4. Читання та розуміння інструкцій, повідомлень, оголошень тощо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3409B35B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332828C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інструкцій щодо знайомих процедур</w:t>
            </w:r>
          </w:p>
        </w:tc>
      </w:tr>
      <w:tr w:rsidR="002C4979" w:rsidRPr="007D1A12" w14:paraId="46EDE29E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985786E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069DB84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81742B4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-12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F66AE8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5. Спілкування у подорожах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21419722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C4FA806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днієї з ваших подорожей. Рольова гра одного з діалогів на тему Подорожі</w:t>
            </w:r>
          </w:p>
        </w:tc>
      </w:tr>
      <w:tr w:rsidR="002C4979" w:rsidRPr="007D1A12" w14:paraId="68916CD3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F1BABBB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397E0B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495177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</w:t>
            </w:r>
            <w:r w:rsidRPr="002E1AAC">
              <w:rPr>
                <w:rFonts w:ascii="Cambria" w:hAnsi="Cambria" w:cs="Calibri"/>
                <w:b/>
                <w:lang w:val="uk-UA"/>
              </w:rPr>
              <w:lastRenderedPageBreak/>
              <w:t>заняття 13-14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6B1E62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lastRenderedPageBreak/>
              <w:t xml:space="preserve">Тема 6. Телефонні розмови. Узгодження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зустрічей по телефону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1D84428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0BB9D60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Опис процедури телефонування. Знайдіть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інформацію на мобільних телефонах</w:t>
            </w:r>
          </w:p>
        </w:tc>
      </w:tr>
      <w:tr w:rsidR="002C4979" w:rsidRPr="007D1A12" w14:paraId="75E9B86E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E08CBB8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227C2F5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13183E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5-16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39E50E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>Тема 7.</w:t>
            </w:r>
            <w:r w:rsidRPr="002E1AAC">
              <w:rPr>
                <w:rFonts w:ascii="Cambria" w:hAnsi="Cambria"/>
                <w:lang w:val="uk-UA"/>
              </w:rPr>
              <w:t xml:space="preserve"> Спілкування у соціальних мережах та віртуальному навчальному середовищі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B9327F4" w14:textId="77777777" w:rsidR="002C4979" w:rsidRPr="002E1AAC" w:rsidRDefault="002C4979" w:rsidP="002C4979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7709AA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словлювання думок про мережеві та чат-кімнати</w:t>
            </w:r>
          </w:p>
        </w:tc>
      </w:tr>
      <w:tr w:rsidR="002C4979" w:rsidRPr="007D1A12" w14:paraId="36D86E89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25543E8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2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C1ADD2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та обробка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6DA2A15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7-20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13138834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8. Мова спілкування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F5CFC65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5D4B8FCC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інформації про різні типи мов (природні, програмувальні, штучні тощо)</w:t>
            </w:r>
          </w:p>
        </w:tc>
      </w:tr>
      <w:tr w:rsidR="002C4979" w:rsidRPr="007D1A12" w14:paraId="003F3417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815470D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35389E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46DF1886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1-24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7BC94D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9. Опис процесів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8A6AC83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4D34DE4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 процесу ... (відповідно до вашої спеціальності)</w:t>
            </w:r>
          </w:p>
        </w:tc>
      </w:tr>
      <w:tr w:rsidR="002C4979" w:rsidRPr="007D1A12" w14:paraId="623BF997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3BE0CFB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D04BC9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39C4F3E3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5-28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3CD2C7F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0. Світ довкола нас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130E699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4C0B229F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рідного міста</w:t>
            </w:r>
          </w:p>
        </w:tc>
      </w:tr>
      <w:tr w:rsidR="002C4979" w:rsidRPr="007D1A12" w14:paraId="2128DA0D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1E2F444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AC1A97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28E64F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9-32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4BC4167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1. Засоби навчання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3C9DEE87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1D4861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графіка</w:t>
            </w:r>
          </w:p>
        </w:tc>
      </w:tr>
      <w:tr w:rsidR="002C4979" w:rsidRPr="007D1A12" w14:paraId="0C89A9B4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741F951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3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906750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Формулювання ідей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7C4C798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3-36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329C64C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2. Відкриваючи минуле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4A90E4E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4967EC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історії вашої родини, міста, країни тощо. Заповніть хронологічну таблицю</w:t>
            </w:r>
          </w:p>
        </w:tc>
      </w:tr>
      <w:tr w:rsidR="002C4979" w:rsidRPr="007D1A12" w14:paraId="3A4AD8FD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8400DF9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C64CA0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71A7F7D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7-39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3DCBA7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3. Задоволення роботою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55EA57B2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A333A28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яснити, чому обрали спеціальність</w:t>
            </w:r>
          </w:p>
        </w:tc>
      </w:tr>
      <w:tr w:rsidR="002C4979" w:rsidRPr="007D1A12" w14:paraId="20B4020B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64732E2F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1BFBDD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3E2586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0-42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D66B1A6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4. Висування ідей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27BA10A9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81DF7B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Реклама різних заходів та організацій (наприклад, вашого університету, кафедри тощо)</w:t>
            </w:r>
          </w:p>
        </w:tc>
      </w:tr>
      <w:tr w:rsidR="002C4979" w:rsidRPr="007D1A12" w14:paraId="399619FE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4BF1113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20FEDEC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6CB4EF60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3-45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4501E79" w14:textId="7D97B67D" w:rsidR="002C4979" w:rsidRPr="002E1AAC" w:rsidRDefault="002C4979" w:rsidP="002C4979">
            <w:pPr>
              <w:spacing w:after="0" w:line="288" w:lineRule="auto"/>
              <w:jc w:val="both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</w:t>
            </w:r>
            <w:r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/>
                <w:lang w:val="uk-UA"/>
              </w:rPr>
              <w:t>15.</w:t>
            </w:r>
            <w:r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/>
                <w:lang w:val="uk-UA"/>
              </w:rPr>
              <w:t>Екологічні проблеми. Альтернативні точки зору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40ADF7AD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D037B1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екологічних проблем вашого міста та шляхів  їх вирішення</w:t>
            </w:r>
          </w:p>
        </w:tc>
      </w:tr>
      <w:tr w:rsidR="002C4979" w:rsidRPr="007D1A12" w14:paraId="6F165636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E6FE9D5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66A71F0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CA1CAB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6-48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5E9E594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6. Робоче середовище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9195395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BA8356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майбутнього робочого місця</w:t>
            </w:r>
          </w:p>
        </w:tc>
      </w:tr>
      <w:tr w:rsidR="002C4979" w:rsidRPr="007D1A12" w14:paraId="2281CC91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6F637A0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4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EC0BF14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езентація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736F46D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7-49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0EFCB724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17. </w:t>
            </w:r>
            <w:proofErr w:type="spellStart"/>
            <w:r w:rsidRPr="002E1AAC">
              <w:rPr>
                <w:rFonts w:ascii="Cambria" w:hAnsi="Cambria" w:cs="Calibri"/>
                <w:lang w:val="uk-UA"/>
              </w:rPr>
              <w:t>Мовні</w:t>
            </w:r>
            <w:proofErr w:type="spellEnd"/>
            <w:r w:rsidRPr="002E1AAC">
              <w:rPr>
                <w:rFonts w:ascii="Cambria" w:hAnsi="Cambria" w:cs="Calibri"/>
                <w:lang w:val="uk-UA"/>
              </w:rPr>
              <w:t xml:space="preserve"> та немовні засоби презентації. Використання мови тіла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00A9342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00C000C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Індивідуальне завдання до змістовного блоку №4: Підготувати презентацію за спеціальністю.</w:t>
            </w:r>
          </w:p>
          <w:p w14:paraId="60EA95C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чаток презентації на основі тексту теми</w:t>
            </w:r>
          </w:p>
        </w:tc>
      </w:tr>
      <w:tr w:rsidR="002C4979" w:rsidRPr="007D1A12" w14:paraId="0BF30DB1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6891959D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425980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14719C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0-51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FB45563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8. Вступ до презентації. Привітання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43C80FF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02D7BCC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короткий звіт із числовою інформацією</w:t>
            </w:r>
            <w:r w:rsidRPr="002E1AAC">
              <w:rPr>
                <w:rFonts w:ascii="Cambria" w:hAnsi="Cambria" w:cs="Calibri"/>
                <w:color w:val="FF0000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на основі тексту теми</w:t>
            </w:r>
          </w:p>
        </w:tc>
      </w:tr>
      <w:tr w:rsidR="002C4979" w:rsidRPr="007D1A12" w14:paraId="58DBD0F3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660E4D8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4E37E60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5180267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2-53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C502BC6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9. Вступ до презентації. Організація презентації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AAC1987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75C3EA3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ступ до презентації</w:t>
            </w:r>
          </w:p>
        </w:tc>
      </w:tr>
      <w:tr w:rsidR="002C4979" w:rsidRPr="007D1A12" w14:paraId="7C74314B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3EBDD09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A8B652F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0B5776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4-56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CB31850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0. Структурування матеріалу презентації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2DB8AA1A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06276CC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класти кілька варіантів плану своєї майбутньої презентації</w:t>
            </w:r>
          </w:p>
        </w:tc>
      </w:tr>
      <w:tr w:rsidR="002C4979" w:rsidRPr="007D1A12" w14:paraId="2813024A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0940B80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1A89EDB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3871528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7-58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E771493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1. Використання наочних матеріалів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95D32F3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77895A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свої пропозиції щодо ефективного використання візуальних засобів</w:t>
            </w:r>
          </w:p>
        </w:tc>
      </w:tr>
      <w:tr w:rsidR="002C4979" w:rsidRPr="007D1A12" w14:paraId="1B0B5A7E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7C4B8EB2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9AE3D3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C707A0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9-61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205ED73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2. Інтерпретація графічної інформації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8735A99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C67894F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йте частину презентації, що описує графік або кругову діаграму</w:t>
            </w:r>
          </w:p>
        </w:tc>
      </w:tr>
      <w:tr w:rsidR="002C4979" w:rsidRPr="007D1A12" w14:paraId="53661332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D9B4F7E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A4565B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35B3E1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2-64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E6A1627" w14:textId="77777777" w:rsidR="002C4979" w:rsidRPr="002E1AAC" w:rsidRDefault="002C4979" w:rsidP="002C4979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3. Організація висновків. Реагування на запитання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26E0C48A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7E0AAF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формулювати власні поради для хорошого висновку. </w:t>
            </w:r>
          </w:p>
          <w:p w14:paraId="210B8E7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ідповіді на можливі запитання</w:t>
            </w:r>
          </w:p>
        </w:tc>
      </w:tr>
      <w:tr w:rsidR="002C4979" w:rsidRPr="007D1A12" w14:paraId="5615B506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DD3BB5A" w14:textId="166950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і блоки № </w:t>
            </w:r>
            <w:r>
              <w:rPr>
                <w:rFonts w:ascii="Cambria" w:hAnsi="Cambria"/>
                <w:b/>
                <w:lang w:val="uk-UA"/>
              </w:rPr>
              <w:t>5</w:t>
            </w:r>
            <w:r w:rsidRPr="002E1AAC">
              <w:rPr>
                <w:rFonts w:ascii="Cambria" w:hAnsi="Cambria"/>
                <w:b/>
                <w:lang w:val="uk-UA"/>
              </w:rPr>
              <w:t>-</w:t>
            </w:r>
            <w:r>
              <w:rPr>
                <w:rFonts w:ascii="Cambria" w:hAnsi="Cambria"/>
                <w:b/>
                <w:lang w:val="uk-UA"/>
              </w:rPr>
              <w:t>6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0EC7215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Готуємось до міжнародного іспиту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085708E9" w14:textId="11FA57C4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65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67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0DFD8141" w14:textId="38899CDC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</w:t>
            </w:r>
            <w:r>
              <w:rPr>
                <w:rFonts w:ascii="Cambria" w:hAnsi="Cambria" w:cs="Calibri"/>
                <w:lang w:val="uk-UA"/>
              </w:rPr>
              <w:t>4</w:t>
            </w:r>
            <w:r w:rsidRPr="002E1AAC">
              <w:rPr>
                <w:rFonts w:ascii="Cambria" w:hAnsi="Cambria" w:cs="Calibri"/>
                <w:lang w:val="uk-UA"/>
              </w:rPr>
              <w:t>. Аудіювання з метою пошуку інформації. Відповіді на спеціальні запитання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51544D57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2A27DB5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10 запитань до одногрупників на основі тексту теми</w:t>
            </w:r>
          </w:p>
        </w:tc>
      </w:tr>
      <w:tr w:rsidR="002C4979" w:rsidRPr="007D1A12" w14:paraId="174D2128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9CE9806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25AAE6C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2864873C" w14:textId="140538A0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68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70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33A4D6F3" w14:textId="176D1E4B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5</w:t>
            </w:r>
            <w:r w:rsidRPr="002E1AAC">
              <w:rPr>
                <w:rFonts w:ascii="Cambria" w:hAnsi="Cambria" w:cs="Calibri"/>
                <w:lang w:val="uk-UA"/>
              </w:rPr>
              <w:t>. Аудіювання з метою загального розуміння інформації. Відтворення інформації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55D6ED0F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31514EE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ереповісти тексти теми</w:t>
            </w:r>
          </w:p>
        </w:tc>
      </w:tr>
      <w:tr w:rsidR="002C4979" w:rsidRPr="007D1A12" w14:paraId="40E2BBBC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4FDAD36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12EAB48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511B8211" w14:textId="5B8CBFA9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71-74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2759B1C6" w14:textId="3F2B9260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6</w:t>
            </w:r>
            <w:r w:rsidRPr="002E1AAC">
              <w:rPr>
                <w:rFonts w:ascii="Cambria" w:hAnsi="Cambria" w:cs="Calibri"/>
                <w:lang w:val="uk-UA"/>
              </w:rPr>
              <w:t>. Розвиток діалогічного мовлення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3705CC7A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74822C1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діалог з обговоренням поточної теми</w:t>
            </w:r>
          </w:p>
        </w:tc>
      </w:tr>
      <w:tr w:rsidR="002C4979" w:rsidRPr="007D1A12" w14:paraId="3747DF17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548F07D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6A3ED967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08273723" w14:textId="6205E135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75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77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637AF0B6" w14:textId="13C46CA9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7</w:t>
            </w:r>
            <w:r w:rsidRPr="002E1AAC">
              <w:rPr>
                <w:rFonts w:ascii="Cambria" w:hAnsi="Cambria" w:cs="Calibri"/>
                <w:lang w:val="uk-UA"/>
              </w:rPr>
              <w:t>. Критичне аудіювання. Висловлювання та пояснення думок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7E715C64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5DF26635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яснення свого ставлення до обговорюваних ідей</w:t>
            </w:r>
          </w:p>
        </w:tc>
      </w:tr>
      <w:tr w:rsidR="002C4979" w:rsidRPr="007D1A12" w14:paraId="67B96E39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14:paraId="5B46350B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14:paraId="2F6DCFF9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14:paraId="22D0494B" w14:textId="384A44D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78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80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14:paraId="2B9880D0" w14:textId="146D14A6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8</w:t>
            </w:r>
            <w:r w:rsidRPr="002E1AAC">
              <w:rPr>
                <w:rFonts w:ascii="Cambria" w:hAnsi="Cambria" w:cs="Calibri"/>
                <w:lang w:val="uk-UA"/>
              </w:rPr>
              <w:t>. Читання з метою пошуку інформації. Заповнення форм та таблиць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14:paraId="149278BE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14:paraId="522EC7F2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найти інформацію з обговорюваної теми в різних джерелах та заповнити форму</w:t>
            </w:r>
          </w:p>
        </w:tc>
      </w:tr>
      <w:tr w:rsidR="002C4979" w:rsidRPr="007D1A12" w14:paraId="4471A3A0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14:paraId="4FC65C58" w14:textId="77777777" w:rsidR="002C4979" w:rsidRPr="002E1AAC" w:rsidRDefault="002C4979" w:rsidP="002C4979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14:paraId="07D17B6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14:paraId="0A78EE2D" w14:textId="567D3008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81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83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14:paraId="5C55E533" w14:textId="79A45979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9</w:t>
            </w:r>
            <w:r w:rsidRPr="002E1AAC">
              <w:rPr>
                <w:rFonts w:ascii="Cambria" w:hAnsi="Cambria" w:cs="Calibri"/>
                <w:lang w:val="uk-UA"/>
              </w:rPr>
              <w:t>. Читання з метою загального розуміння. Написання звітів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14:paraId="6646BFD9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14:paraId="433ADE5E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очитати матеріали на тему дипломних робіт та скласти короткий звіт</w:t>
            </w:r>
          </w:p>
        </w:tc>
      </w:tr>
      <w:tr w:rsidR="002C4979" w:rsidRPr="007D1A12" w14:paraId="652F7E2A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463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69F050B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2D91619F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3D5AD672" w14:textId="6DC90DE5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84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86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60E1AA67" w14:textId="5058D23B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</w:t>
            </w:r>
            <w:r>
              <w:rPr>
                <w:rFonts w:ascii="Cambria" w:hAnsi="Cambria" w:cs="Calibri"/>
                <w:lang w:val="uk-UA"/>
              </w:rPr>
              <w:t>0</w:t>
            </w:r>
            <w:r w:rsidRPr="002E1AAC">
              <w:rPr>
                <w:rFonts w:ascii="Cambria" w:hAnsi="Cambria" w:cs="Calibri"/>
                <w:lang w:val="uk-UA"/>
              </w:rPr>
              <w:t>. Критичне читання. Написання анотації та есе.</w:t>
            </w:r>
          </w:p>
        </w:tc>
        <w:tc>
          <w:tcPr>
            <w:tcW w:w="851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4C532D33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2DF9DA11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еферат до своїх тез</w:t>
            </w:r>
          </w:p>
        </w:tc>
      </w:tr>
      <w:tr w:rsidR="002C4979" w:rsidRPr="007D1A12" w14:paraId="54A0D743" w14:textId="77777777" w:rsidTr="00C865B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463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6A07EFBD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4D8527BC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08523DBA" w14:textId="1D768B18" w:rsidR="002C4979" w:rsidRPr="002E1AAC" w:rsidRDefault="002C4979" w:rsidP="002C4979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87</w:t>
            </w:r>
            <w:r w:rsidRPr="002E1AAC">
              <w:rPr>
                <w:rFonts w:ascii="Cambria" w:hAnsi="Cambria" w:cs="Calibri"/>
                <w:b/>
                <w:lang w:val="uk-UA"/>
              </w:rPr>
              <w:t xml:space="preserve">- </w:t>
            </w:r>
            <w:r>
              <w:rPr>
                <w:rFonts w:ascii="Cambria" w:hAnsi="Cambria" w:cs="Calibri"/>
                <w:b/>
                <w:lang w:val="uk-UA"/>
              </w:rPr>
              <w:t>90</w:t>
            </w:r>
          </w:p>
        </w:tc>
        <w:tc>
          <w:tcPr>
            <w:tcW w:w="4541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5616C7A9" w14:textId="02670E33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</w:t>
            </w:r>
            <w:r>
              <w:rPr>
                <w:rFonts w:ascii="Cambria" w:hAnsi="Cambria" w:cs="Calibri"/>
                <w:lang w:val="uk-UA"/>
              </w:rPr>
              <w:t>1</w:t>
            </w:r>
            <w:r w:rsidRPr="002E1AAC">
              <w:rPr>
                <w:rFonts w:ascii="Cambria" w:hAnsi="Cambria" w:cs="Calibri"/>
                <w:lang w:val="uk-UA"/>
              </w:rPr>
              <w:t>. Екстенсивне читання. Написання рефератів.</w:t>
            </w:r>
          </w:p>
        </w:tc>
        <w:tc>
          <w:tcPr>
            <w:tcW w:w="851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42F675FC" w14:textId="77777777" w:rsidR="002C4979" w:rsidRPr="002E1AAC" w:rsidRDefault="002C4979" w:rsidP="002C4979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523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04192B5A" w14:textId="77777777" w:rsidR="002C4979" w:rsidRPr="002E1AAC" w:rsidRDefault="002C4979" w:rsidP="002C4979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озширений реферат на декілька статей на тему свого дослідження</w:t>
            </w:r>
          </w:p>
        </w:tc>
      </w:tr>
      <w:tr w:rsidR="002C4979" w:rsidRPr="009979B5" w14:paraId="74935E9C" w14:textId="77777777" w:rsidTr="00235C6E">
        <w:trPr>
          <w:gridAfter w:val="3"/>
          <w:wAfter w:w="175" w:type="dxa"/>
          <w:trHeight w:val="454"/>
        </w:trPr>
        <w:tc>
          <w:tcPr>
            <w:tcW w:w="15593" w:type="dxa"/>
            <w:gridSpan w:val="18"/>
            <w:shd w:val="clear" w:color="auto" w:fill="D9D9D9" w:themeFill="background1" w:themeFillShade="D9"/>
            <w:vAlign w:val="center"/>
          </w:tcPr>
          <w:p w14:paraId="396F0EB1" w14:textId="77777777" w:rsidR="002C4979" w:rsidRPr="009979B5" w:rsidRDefault="002C4979" w:rsidP="002C4979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ЛІТЕРАТУРА ТА НАВЧАЛЬНІ МАТЕРІАЛИ</w:t>
            </w:r>
          </w:p>
        </w:tc>
      </w:tr>
      <w:tr w:rsidR="002C4979" w:rsidRPr="002C4979" w14:paraId="4DB10A07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  <w:vAlign w:val="center"/>
          </w:tcPr>
          <w:p w14:paraId="54A17D5B" w14:textId="77777777" w:rsidR="002C4979" w:rsidRPr="009979B5" w:rsidRDefault="002C4979" w:rsidP="002C4979">
            <w:pPr>
              <w:spacing w:after="0" w:line="240" w:lineRule="auto"/>
              <w:jc w:val="center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Основна та додаткова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52530178" w14:textId="77777777" w:rsidR="002C4979" w:rsidRPr="00163835" w:rsidRDefault="002C4979" w:rsidP="002C4979">
            <w:pPr>
              <w:widowControl w:val="0"/>
              <w:tabs>
                <w:tab w:val="left" w:pos="0"/>
                <w:tab w:val="left" w:pos="34"/>
              </w:tabs>
              <w:spacing w:after="0" w:line="192" w:lineRule="auto"/>
              <w:jc w:val="both"/>
              <w:rPr>
                <w:rFonts w:ascii="Cambria" w:hAnsi="Cambria" w:cstheme="minorHAnsi"/>
                <w:b/>
                <w:lang w:val="uk-UA"/>
              </w:rPr>
            </w:pPr>
            <w:r w:rsidRPr="00163835">
              <w:rPr>
                <w:rFonts w:ascii="Cambria" w:hAnsi="Cambria" w:cstheme="minorHAnsi"/>
                <w:b/>
                <w:lang w:val="uk-UA"/>
              </w:rPr>
              <w:t>Основна:</w:t>
            </w:r>
          </w:p>
          <w:p w14:paraId="556C4AA2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form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chnolog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CSEC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i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nal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d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8. – 320p.</w:t>
            </w:r>
          </w:p>
          <w:p w14:paraId="3678143A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form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chnolog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CSEC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i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nal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d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9. – 96p.</w:t>
            </w:r>
          </w:p>
          <w:p w14:paraId="37ACB3B6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r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H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in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form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chnolog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’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r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H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in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cmilla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r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H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Glendin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2015. -137p.</w:t>
            </w:r>
          </w:p>
          <w:p w14:paraId="77772142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ranc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al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e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ak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pea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u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’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ear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uc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imit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76p.</w:t>
            </w:r>
          </w:p>
          <w:p w14:paraId="3043E081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'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4th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ad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n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4. - 232p.</w:t>
            </w:r>
          </w:p>
          <w:p w14:paraId="370894B3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ad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n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ad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n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 2016. – 101с.</w:t>
            </w:r>
          </w:p>
          <w:p w14:paraId="5F3D56B7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unc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ructur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Дьомоч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Л.В., Харків: НТУ “ХПІ”, 2019. –  44c.</w:t>
            </w:r>
          </w:p>
          <w:p w14:paraId="4F349374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llsop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J. BEC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Vant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build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llsop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T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spina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cmilla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54 p.</w:t>
            </w:r>
          </w:p>
          <w:p w14:paraId="2F09B557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u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ull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mm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istak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perb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t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ner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rai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ban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ow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o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vo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em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6. - 64p.</w:t>
            </w:r>
          </w:p>
          <w:p w14:paraId="227E892C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z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hie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act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A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z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E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y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ond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rsh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vend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t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14 p.</w:t>
            </w:r>
          </w:p>
          <w:p w14:paraId="6B612A28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ile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incu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ssenti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nag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en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ile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incu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orl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inders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96p.</w:t>
            </w:r>
          </w:p>
          <w:p w14:paraId="099B442F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ow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en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ow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o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ccessfu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entation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(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pdat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)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ograph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ar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2. - 127p.</w:t>
            </w:r>
          </w:p>
          <w:p w14:paraId="24937819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wen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100%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ob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earc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cc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(100%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cc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eri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) 3r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wen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eng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ar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4, - 240p.</w:t>
            </w:r>
          </w:p>
          <w:p w14:paraId="48731353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.Lazarev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.Kovtu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.Dyomochk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ien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pea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harkiv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: NTU “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hPI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”, 2019. – 276р.</w:t>
            </w:r>
          </w:p>
          <w:p w14:paraId="01B9327E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ck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Virtuall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nageme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ck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elt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ublish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0. – 119p.</w:t>
            </w:r>
          </w:p>
          <w:p w14:paraId="38D2CF5C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ian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opkin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u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ull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nd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6.5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bo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1. – 268p.</w:t>
            </w:r>
          </w:p>
          <w:p w14:paraId="0A69D01F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ttom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ien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2n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ttom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utle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1 – 220p.</w:t>
            </w:r>
          </w:p>
          <w:p w14:paraId="1861FB9F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8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t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L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ichard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29 p.</w:t>
            </w:r>
          </w:p>
          <w:p w14:paraId="01FECBBF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r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M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cu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.Ter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ond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ear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ongma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2017. – 91 p.</w:t>
            </w:r>
          </w:p>
          <w:p w14:paraId="26DB0EB8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par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TOEFL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20 p.</w:t>
            </w:r>
          </w:p>
          <w:p w14:paraId="3CD06264" w14:textId="77777777" w:rsidR="002C4979" w:rsidRPr="00163835" w:rsidRDefault="002C4979" w:rsidP="002C4979">
            <w:pPr>
              <w:widowControl w:val="0"/>
              <w:spacing w:after="0" w:line="240" w:lineRule="auto"/>
              <w:ind w:right="113"/>
              <w:jc w:val="both"/>
              <w:rPr>
                <w:b/>
                <w:spacing w:val="-6"/>
                <w:sz w:val="24"/>
                <w:szCs w:val="24"/>
                <w:lang w:val="uk-UA"/>
              </w:rPr>
            </w:pPr>
            <w:r w:rsidRPr="00163835">
              <w:rPr>
                <w:b/>
                <w:spacing w:val="-6"/>
                <w:sz w:val="24"/>
                <w:szCs w:val="24"/>
                <w:lang w:val="uk-UA"/>
              </w:rPr>
              <w:t>Додаткова:</w:t>
            </w:r>
          </w:p>
          <w:p w14:paraId="215B73FE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Костриць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С.І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уєнок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І.І., Швець О.Д, Поперечна Н.В.. Англійська мова для навчання і роботи: підручник для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студ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вищ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навч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акл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: у 4 т. Т. 1. Спілкування в соціальному, академічному та професійному середовищах =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urse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4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1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ocialis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rofessional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vironme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С.І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Костриць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І.І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уєнок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О.Д. Швець, Н.В. Поперечна ; М-во освіти і науки України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Нац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гірн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ун-т. – Дніпропетровськ : НГУ, 2015. – 162 с.</w:t>
            </w:r>
          </w:p>
          <w:p w14:paraId="4C7D8CB2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sul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lementa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'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t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DVD-ROM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a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oh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ugh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in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ek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becc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urn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-128p.</w:t>
            </w:r>
          </w:p>
          <w:p w14:paraId="078B7610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be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cClar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’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w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76p.</w:t>
            </w:r>
          </w:p>
          <w:p w14:paraId="0C3CFEC9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ot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L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ira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ot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L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ira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ichae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F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’Keef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r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ribn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re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92p.</w:t>
            </w:r>
          </w:p>
          <w:p w14:paraId="1B0716A0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elankavi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2n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elankavi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oop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ai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her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terpris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2013. – 236p.</w:t>
            </w:r>
          </w:p>
          <w:p w14:paraId="79FBB50A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h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orri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2n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h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orri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ldroy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0. – 432p.</w:t>
            </w:r>
          </w:p>
          <w:p w14:paraId="485D3452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urph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s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CEF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ve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B1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- B2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ig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ift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9р. – 399p.</w:t>
            </w:r>
          </w:p>
          <w:p w14:paraId="3AAD1903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–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enchma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N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hitb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45 p.</w:t>
            </w:r>
          </w:p>
          <w:p w14:paraId="1DA55F29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–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mple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-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S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ain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45 p.</w:t>
            </w:r>
          </w:p>
          <w:p w14:paraId="6C405DEA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 xml:space="preserve">1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hite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BEC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igh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hite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M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mmertow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ublish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6. – 48 p.</w:t>
            </w:r>
          </w:p>
          <w:p w14:paraId="7C5FD8C8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>Інформаційні ресурси і в інтернеті:</w:t>
            </w:r>
          </w:p>
          <w:p w14:paraId="040C7DC0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par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xam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-writing.info/EXAM/</w:t>
              </w:r>
            </w:hyperlink>
          </w:p>
          <w:p w14:paraId="6E40E36C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act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.org/usa/ielts-practice-test</w:t>
              </w:r>
            </w:hyperlink>
          </w:p>
          <w:p w14:paraId="4A619AAC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ictiona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mmunic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www.businessdictionary.com/</w:t>
              </w:r>
            </w:hyperlink>
          </w:p>
          <w:p w14:paraId="1D779CD1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v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tt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ampl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jobsearch.about.com/od/coverlettersamples</w:t>
              </w:r>
            </w:hyperlink>
          </w:p>
          <w:p w14:paraId="10C7B9B9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CV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ampl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rgetjobs.co.uk/careers-advice/applications-and-cvs</w:t>
              </w:r>
            </w:hyperlink>
          </w:p>
          <w:p w14:paraId="592C9FBC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w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rom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BBC: </w:t>
            </w:r>
            <w:hyperlink r:id="rId1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bc.com/</w:t>
              </w:r>
            </w:hyperlink>
          </w:p>
          <w:p w14:paraId="1FF8CB9C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it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unci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ach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arn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ritishcouncil.org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26A7F11F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 TE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al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ted.com/talks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13D9F6C0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D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udio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sson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7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ed.ted.com/</w:t>
              </w:r>
            </w:hyperlink>
          </w:p>
          <w:p w14:paraId="2BDBD7FA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re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act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8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keielts.britishcouncil.org/take-ielts/prepare/free-ielts-practice-tests</w:t>
              </w:r>
            </w:hyperlink>
          </w:p>
          <w:p w14:paraId="2BF95C73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shee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pplementa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1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DF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pdat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30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u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2020: </w:t>
            </w:r>
            <w:hyperlink r:id="rId1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efltastic.wordpress.com/worksheets/exams/ielts/objective-ielts/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185C7E53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Quizzi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xercis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&amp;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shee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/quizzes/</w:t>
              </w:r>
            </w:hyperlink>
          </w:p>
          <w:p w14:paraId="2F66E1C3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englishtestsonline.com/inside-out-quick-placement-test/</w:t>
              </w:r>
            </w:hyperlink>
          </w:p>
          <w:p w14:paraId="18EFC4BE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eco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angu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(ESL)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oo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&amp;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sourc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415B6AC4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sour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ort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englishforacademicstudy.com</w:t>
              </w:r>
            </w:hyperlink>
          </w:p>
          <w:p w14:paraId="6B1BAE74" w14:textId="77777777" w:rsidR="002C4979" w:rsidRPr="00163835" w:rsidRDefault="002C4979" w:rsidP="002C4979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evelop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you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if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skillsyouneed.com</w:t>
              </w:r>
            </w:hyperlink>
          </w:p>
          <w:p w14:paraId="20007C66" w14:textId="77777777" w:rsidR="002C4979" w:rsidRPr="00163835" w:rsidRDefault="002C4979" w:rsidP="002C4979">
            <w:pPr>
              <w:spacing w:after="0" w:line="204" w:lineRule="auto"/>
              <w:jc w:val="both"/>
              <w:rPr>
                <w:rFonts w:ascii="Cambria" w:hAnsi="Cambria"/>
                <w:lang w:val="uk-UA"/>
              </w:rPr>
            </w:pPr>
          </w:p>
        </w:tc>
      </w:tr>
      <w:tr w:rsidR="002C4979" w:rsidRPr="009979B5" w14:paraId="2C18ED78" w14:textId="77777777" w:rsidTr="00235C6E">
        <w:trPr>
          <w:trHeight w:val="388"/>
        </w:trPr>
        <w:tc>
          <w:tcPr>
            <w:tcW w:w="15768" w:type="dxa"/>
            <w:gridSpan w:val="21"/>
            <w:shd w:val="clear" w:color="auto" w:fill="D9D9D9" w:themeFill="background1" w:themeFillShade="D9"/>
            <w:vAlign w:val="center"/>
          </w:tcPr>
          <w:p w14:paraId="1BDA987E" w14:textId="77777777" w:rsidR="002C4979" w:rsidRPr="006259AB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jc w:val="center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СИСТЕМА  ОЦІНЮВАННЯ</w:t>
            </w:r>
          </w:p>
        </w:tc>
      </w:tr>
      <w:tr w:rsidR="002C4979" w:rsidRPr="00B40EE0" w14:paraId="7609E9F2" w14:textId="77777777" w:rsidTr="005A681C">
        <w:trPr>
          <w:gridAfter w:val="1"/>
          <w:wAfter w:w="34" w:type="dxa"/>
          <w:trHeight w:val="388"/>
        </w:trPr>
        <w:tc>
          <w:tcPr>
            <w:tcW w:w="1843" w:type="dxa"/>
            <w:vMerge w:val="restart"/>
            <w:shd w:val="clear" w:color="auto" w:fill="DDD9C3" w:themeFill="background2" w:themeFillShade="E6"/>
            <w:vAlign w:val="center"/>
          </w:tcPr>
          <w:p w14:paraId="535AEA50" w14:textId="77777777" w:rsidR="002C4979" w:rsidRPr="00235C6E" w:rsidRDefault="002C4979" w:rsidP="002C4979">
            <w:pPr>
              <w:spacing w:after="0" w:line="204" w:lineRule="auto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Розподіл балів для оцінювання успішності студента</w:t>
            </w: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DD9C3"/>
          </w:tcPr>
          <w:p w14:paraId="61DBD11B" w14:textId="77777777" w:rsidR="002C4979" w:rsidRPr="00235C6E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14:paraId="48F1F50A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ЕСТS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14:paraId="0552609F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за національною шкалою</w:t>
            </w:r>
          </w:p>
        </w:tc>
        <w:tc>
          <w:tcPr>
            <w:tcW w:w="567" w:type="dxa"/>
            <w:vMerge w:val="restart"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  <w:textDirection w:val="btLr"/>
            <w:vAlign w:val="center"/>
          </w:tcPr>
          <w:p w14:paraId="44515B06" w14:textId="77777777" w:rsidR="002C4979" w:rsidRPr="00235C6E" w:rsidRDefault="002C4979" w:rsidP="002C4979">
            <w:pPr>
              <w:pStyle w:val="a6"/>
              <w:spacing w:after="0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Нарахування балів</w:t>
            </w:r>
          </w:p>
        </w:tc>
        <w:tc>
          <w:tcPr>
            <w:tcW w:w="6520" w:type="dxa"/>
            <w:gridSpan w:val="9"/>
            <w:vMerge w:val="restart"/>
            <w:tcBorders>
              <w:left w:val="single" w:sz="8" w:space="0" w:color="FFFFFF"/>
            </w:tcBorders>
            <w:shd w:val="clear" w:color="auto" w:fill="DBE5F1"/>
          </w:tcPr>
          <w:p w14:paraId="001DD5EB" w14:textId="77777777" w:rsidR="002C4979" w:rsidRPr="00163835" w:rsidRDefault="002C4979" w:rsidP="002C4979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Бали нараховуються за наступним співвідношенням:</w:t>
            </w:r>
          </w:p>
          <w:p w14:paraId="13A43898" w14:textId="77777777" w:rsidR="002C4979" w:rsidRPr="00163835" w:rsidRDefault="002C4979" w:rsidP="002C4979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поточне оцінювання: 60% семестрової оцінки</w:t>
            </w:r>
          </w:p>
          <w:p w14:paraId="1E1BD6BF" w14:textId="77777777" w:rsidR="002C4979" w:rsidRPr="00163835" w:rsidRDefault="002C4979" w:rsidP="002C4979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іспит/залік: 40% семестрової оцінки</w:t>
            </w:r>
          </w:p>
          <w:p w14:paraId="2D0A0FB9" w14:textId="77777777" w:rsidR="002C4979" w:rsidRPr="00B40EE0" w:rsidRDefault="002C4979" w:rsidP="002C4979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B40EE0">
              <w:rPr>
                <w:rFonts w:ascii="LiberationSerif" w:hAnsi="LiberationSerif" w:cs="LiberationSerif"/>
                <w:sz w:val="24"/>
                <w:szCs w:val="24"/>
                <w:lang w:val="uk-UA"/>
              </w:rPr>
              <w:t xml:space="preserve"> </w:t>
            </w:r>
          </w:p>
        </w:tc>
      </w:tr>
      <w:tr w:rsidR="002C4979" w:rsidRPr="00B40EE0" w14:paraId="6DB12C80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7560DC87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1FF90B60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90-100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0361DBE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А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71FE0E2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ідмін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D03164C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4A7B0D11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2C4979" w:rsidRPr="00B40EE0" w14:paraId="74BB1B00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410516D9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7B4A4F7B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82-8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6CD81AEA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98D7F51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добре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45A0718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0CCECDD5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2C4979" w:rsidRPr="00B40EE0" w14:paraId="7AB81623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4907B8CC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4849563B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74-81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407DF365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С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AEF3AFD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6B6D8D3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FA8D31F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2C4979" w:rsidRPr="00B40EE0" w14:paraId="1B39B802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033640AB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535B8EA7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4-7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7A7C6ECA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D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12B32F3A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задовіль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7F2770A6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719936E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2C4979" w:rsidRPr="00B40EE0" w14:paraId="5E84B224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1054DE6D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22E5A9D5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0-6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5FB106A0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Е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5581573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3F3B90C7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6B2DFE61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2C4979" w:rsidRPr="00B40EE0" w14:paraId="4367F3BF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23B3064B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26051E59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35-5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D6A1187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Х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592F2FAC" w14:textId="77777777" w:rsidR="002C4979" w:rsidRPr="00235C6E" w:rsidRDefault="002C4979" w:rsidP="002C4979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можливістю повторного складання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244CC34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45A9DE4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2C4979" w:rsidRPr="00B40EE0" w14:paraId="605641D4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05FEAE8C" w14:textId="77777777" w:rsidR="002C4979" w:rsidRPr="00B40EE0" w:rsidRDefault="002C4979" w:rsidP="002C4979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167AE144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0-34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0320AE38" w14:textId="77777777" w:rsidR="002C4979" w:rsidRPr="00235C6E" w:rsidRDefault="002C4979" w:rsidP="002C4979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17C85CE2" w14:textId="77777777" w:rsidR="002C4979" w:rsidRPr="00235C6E" w:rsidRDefault="002C4979" w:rsidP="002C4979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обов'язковим повторним вивченням дисципліни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7CA008F7" w14:textId="77777777" w:rsidR="002C4979" w:rsidRPr="00B40EE0" w:rsidRDefault="002C4979" w:rsidP="002C4979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284EBC9" w14:textId="77777777" w:rsidR="002C4979" w:rsidRPr="00B40EE0" w:rsidRDefault="002C4979" w:rsidP="002C4979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</w:tbl>
    <w:p w14:paraId="68284A9D" w14:textId="77777777" w:rsidR="004F1D2E" w:rsidRDefault="004F1D2E"/>
    <w:p w14:paraId="6CC358C0" w14:textId="77777777" w:rsidR="004F1D2E" w:rsidRDefault="004F1D2E"/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 w:firstRow="1" w:lastRow="0" w:firstColumn="1" w:lastColumn="0" w:noHBand="0" w:noVBand="0"/>
      </w:tblPr>
      <w:tblGrid>
        <w:gridCol w:w="6521"/>
        <w:gridCol w:w="3685"/>
        <w:gridCol w:w="5562"/>
      </w:tblGrid>
      <w:tr w:rsidR="000B6B17" w:rsidRPr="00235C6E" w14:paraId="70F436F8" w14:textId="77777777" w:rsidTr="00235C6E">
        <w:trPr>
          <w:trHeight w:val="454"/>
        </w:trPr>
        <w:tc>
          <w:tcPr>
            <w:tcW w:w="15768" w:type="dxa"/>
            <w:gridSpan w:val="3"/>
            <w:shd w:val="clear" w:color="auto" w:fill="BFBFBF" w:themeFill="background1" w:themeFillShade="BF"/>
            <w:vAlign w:val="center"/>
          </w:tcPr>
          <w:p w14:paraId="1D30B749" w14:textId="77777777" w:rsidR="000B6B17" w:rsidRPr="00235C6E" w:rsidRDefault="002174E3" w:rsidP="00235C6E">
            <w:pPr>
              <w:spacing w:after="0" w:line="240" w:lineRule="auto"/>
              <w:jc w:val="center"/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</w:pPr>
            <w:r w:rsidRPr="00235C6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НОРМИ АКАДЕМІЧНОЇ  ЕТИКИ,</w:t>
            </w: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 xml:space="preserve"> </w:t>
            </w:r>
            <w:r w:rsidR="000B6B17"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РЕГУЛЯЦІЇ І ПОЛІТИКИ КУРСУ</w:t>
            </w:r>
          </w:p>
        </w:tc>
      </w:tr>
      <w:tr w:rsidR="00AB4EAC" w:rsidRPr="009979B5" w14:paraId="62C00F35" w14:textId="77777777" w:rsidTr="00235C6E">
        <w:trPr>
          <w:trHeight w:val="1386"/>
        </w:trPr>
        <w:tc>
          <w:tcPr>
            <w:tcW w:w="15768" w:type="dxa"/>
            <w:gridSpan w:val="3"/>
            <w:shd w:val="clear" w:color="auto" w:fill="DBE5F1" w:themeFill="accent1" w:themeFillTint="33"/>
          </w:tcPr>
          <w:p w14:paraId="63EDC4EC" w14:textId="77777777" w:rsidR="006259AB" w:rsidRPr="00930E98" w:rsidRDefault="006259AB" w:rsidP="006259A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неможливості вирішення конфлікту – доводитися до відома співробітників дирекції інституту.</w:t>
            </w:r>
          </w:p>
          <w:p w14:paraId="33A88340" w14:textId="77777777" w:rsidR="00AB4EAC" w:rsidRPr="009979B5" w:rsidRDefault="006259AB" w:rsidP="006259AB">
            <w:pPr>
              <w:spacing w:after="0" w:line="240" w:lineRule="auto"/>
              <w:rPr>
                <w:rFonts w:cstheme="minorHAnsi"/>
                <w:sz w:val="28"/>
                <w:szCs w:val="28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 xml:space="preserve">Нормативно-правове забезпечення впровадження принципів академічної доброчесності НТУ «ХПІ» розміщено на сайті: </w:t>
            </w:r>
            <w:hyperlink r:id="rId25" w:history="1">
              <w:r w:rsidRPr="00930E98">
                <w:rPr>
                  <w:rStyle w:val="ab"/>
                  <w:rFonts w:ascii="Cambria" w:hAnsi="Cambria"/>
                  <w:lang w:val="uk-UA"/>
                </w:rPr>
                <w:t>http://blogs.kpi.kharkov.ua/v2/nv/akademichna-dobrochesnist/</w:t>
              </w:r>
            </w:hyperlink>
          </w:p>
        </w:tc>
      </w:tr>
      <w:tr w:rsidR="00AB4EAC" w:rsidRPr="009979B5" w14:paraId="0CDE2D8D" w14:textId="77777777" w:rsidTr="00235C6E">
        <w:trPr>
          <w:trHeight w:val="454"/>
        </w:trPr>
        <w:tc>
          <w:tcPr>
            <w:tcW w:w="15768" w:type="dxa"/>
            <w:gridSpan w:val="3"/>
            <w:tcBorders>
              <w:bottom w:val="nil"/>
              <w:right w:val="single" w:sz="24" w:space="0" w:color="FFFFFF"/>
            </w:tcBorders>
            <w:shd w:val="clear" w:color="auto" w:fill="DDD9C3" w:themeFill="background2" w:themeFillShade="E6"/>
            <w:vAlign w:val="center"/>
          </w:tcPr>
          <w:p w14:paraId="7D143FBD" w14:textId="77777777" w:rsidR="00AB4EAC" w:rsidRPr="00235C6E" w:rsidRDefault="00AB4EAC" w:rsidP="00AB4EAC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ПОГОДЖЕННЯ</w:t>
            </w:r>
          </w:p>
        </w:tc>
      </w:tr>
      <w:tr w:rsidR="008D705E" w:rsidRPr="006259AB" w14:paraId="0BCCD12B" w14:textId="77777777" w:rsidTr="00235C6E">
        <w:trPr>
          <w:trHeight w:val="737"/>
        </w:trPr>
        <w:tc>
          <w:tcPr>
            <w:tcW w:w="6521" w:type="dxa"/>
            <w:vMerge w:val="restart"/>
            <w:tcBorders>
              <w:top w:val="single" w:sz="24" w:space="0" w:color="FFFFFF"/>
              <w:bottom w:val="nil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42861F50" w14:textId="77777777"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proofErr w:type="spellStart"/>
            <w:r w:rsidRPr="006259AB">
              <w:rPr>
                <w:rFonts w:ascii="Cambria" w:hAnsi="Cambria"/>
                <w:lang w:val="uk-UA"/>
              </w:rPr>
              <w:t>Силабус</w:t>
            </w:r>
            <w:proofErr w:type="spellEnd"/>
            <w:r w:rsidRPr="006259AB">
              <w:rPr>
                <w:rFonts w:ascii="Cambria" w:hAnsi="Cambria"/>
                <w:lang w:val="uk-UA"/>
              </w:rPr>
              <w:t xml:space="preserve"> погоджено</w:t>
            </w: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2E6C1688" w14:textId="77777777" w:rsidR="008D705E" w:rsidRPr="006259AB" w:rsidRDefault="008D705E" w:rsidP="006259A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</w:t>
            </w:r>
            <w:r w:rsidR="006259AB" w:rsidRPr="006259AB">
              <w:rPr>
                <w:rFonts w:ascii="Cambria" w:hAnsi="Cambria"/>
                <w:noProof/>
                <w:lang w:eastAsia="ru-RU"/>
              </w:rPr>
              <w:drawing>
                <wp:inline distT="0" distB="0" distL="0" distR="0" wp14:anchorId="757999CE" wp14:editId="550E69FF">
                  <wp:extent cx="748665" cy="294005"/>
                  <wp:effectExtent l="1905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665" cy="294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2" w:type="dxa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03A92A6A" w14:textId="77777777" w:rsidR="008D705E" w:rsidRPr="006259AB" w:rsidRDefault="008D705E" w:rsidP="008D705E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 xml:space="preserve">Завідувач кафедри         </w:t>
            </w:r>
            <w:r w:rsidR="006259AB" w:rsidRPr="006259AB">
              <w:rPr>
                <w:rFonts w:ascii="Cambria" w:hAnsi="Cambria"/>
                <w:lang w:val="uk-UA"/>
              </w:rPr>
              <w:t>Тетяна ГОНЧАРЕНКО</w:t>
            </w:r>
          </w:p>
        </w:tc>
      </w:tr>
      <w:tr w:rsidR="008D705E" w:rsidRPr="006259AB" w14:paraId="6FCA78DA" w14:textId="77777777" w:rsidTr="00235C6E">
        <w:trPr>
          <w:trHeight w:val="737"/>
        </w:trPr>
        <w:tc>
          <w:tcPr>
            <w:tcW w:w="6521" w:type="dxa"/>
            <w:vMerge/>
            <w:tcBorders>
              <w:top w:val="nil"/>
              <w:bottom w:val="nil"/>
              <w:right w:val="single" w:sz="24" w:space="0" w:color="FFFFFF"/>
            </w:tcBorders>
            <w:shd w:val="clear" w:color="auto" w:fill="DBE5F1" w:themeFill="accent1" w:themeFillTint="33"/>
          </w:tcPr>
          <w:p w14:paraId="4B811BFD" w14:textId="77777777" w:rsidR="008D705E" w:rsidRPr="006259AB" w:rsidRDefault="008D705E" w:rsidP="00577F52">
            <w:pPr>
              <w:spacing w:after="0" w:line="240" w:lineRule="auto"/>
              <w:jc w:val="both"/>
              <w:rPr>
                <w:rFonts w:ascii="Cambria" w:hAnsi="Cambria"/>
                <w:lang w:val="uk-UA"/>
              </w:rPr>
            </w:pP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331B89AF" w14:textId="198CAFBB"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        </w:t>
            </w:r>
          </w:p>
        </w:tc>
        <w:tc>
          <w:tcPr>
            <w:tcW w:w="556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427DD112" w14:textId="0AD826F2" w:rsidR="008D705E" w:rsidRPr="006259AB" w:rsidRDefault="008D705E" w:rsidP="008D705E">
            <w:pPr>
              <w:spacing w:after="0" w:line="240" w:lineRule="auto"/>
              <w:rPr>
                <w:rFonts w:ascii="Cambria" w:hAnsi="Cambria"/>
              </w:rPr>
            </w:pPr>
            <w:r w:rsidRPr="006259AB">
              <w:rPr>
                <w:rFonts w:ascii="Cambria" w:hAnsi="Cambria"/>
                <w:lang w:val="uk-UA"/>
              </w:rPr>
              <w:t xml:space="preserve">Гарант ОП                         </w:t>
            </w:r>
            <w:r w:rsidR="001C73B8">
              <w:rPr>
                <w:rFonts w:ascii="Cambria" w:hAnsi="Cambria"/>
                <w:lang w:val="uk-UA"/>
              </w:rPr>
              <w:t xml:space="preserve">   </w:t>
            </w:r>
            <w:r w:rsidR="001E5B3E" w:rsidRPr="001E5B3E">
              <w:rPr>
                <w:rFonts w:ascii="Cambria" w:hAnsi="Cambria"/>
                <w:lang w:val="uk-UA"/>
              </w:rPr>
              <w:t>Юрій ДОРОФЄЄВ</w:t>
            </w:r>
          </w:p>
        </w:tc>
      </w:tr>
    </w:tbl>
    <w:p w14:paraId="458B30D1" w14:textId="77777777" w:rsidR="008D705E" w:rsidRPr="009979B5" w:rsidRDefault="008D705E" w:rsidP="008D705E">
      <w:pPr>
        <w:rPr>
          <w:sz w:val="2"/>
          <w:szCs w:val="2"/>
          <w:lang w:val="uk-UA"/>
        </w:rPr>
      </w:pPr>
    </w:p>
    <w:p w14:paraId="07DC91E1" w14:textId="77777777" w:rsidR="00CA29DD" w:rsidRPr="009979B5" w:rsidRDefault="00CA29DD" w:rsidP="005B1423">
      <w:pPr>
        <w:rPr>
          <w:sz w:val="2"/>
          <w:szCs w:val="2"/>
          <w:lang w:val="uk-UA"/>
        </w:rPr>
      </w:pPr>
    </w:p>
    <w:sectPr w:rsidR="00CA29DD" w:rsidRPr="009979B5" w:rsidSect="0073336B">
      <w:type w:val="continuous"/>
      <w:pgSz w:w="16838" w:h="11906" w:orient="landscape"/>
      <w:pgMar w:top="39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42F1B"/>
    <w:multiLevelType w:val="multilevel"/>
    <w:tmpl w:val="B9EAB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2D910FA"/>
    <w:multiLevelType w:val="hybridMultilevel"/>
    <w:tmpl w:val="0CC2AF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132B7"/>
    <w:multiLevelType w:val="hybridMultilevel"/>
    <w:tmpl w:val="B0728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25A21"/>
    <w:multiLevelType w:val="hybridMultilevel"/>
    <w:tmpl w:val="E75C69E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575C8"/>
    <w:multiLevelType w:val="hybridMultilevel"/>
    <w:tmpl w:val="758A9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91541C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95751E"/>
    <w:multiLevelType w:val="hybridMultilevel"/>
    <w:tmpl w:val="ACFE0C80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D04B1D"/>
    <w:multiLevelType w:val="multilevel"/>
    <w:tmpl w:val="BE9C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1D4457"/>
    <w:multiLevelType w:val="hybridMultilevel"/>
    <w:tmpl w:val="0B02A15A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6238BC"/>
    <w:multiLevelType w:val="hybridMultilevel"/>
    <w:tmpl w:val="C10EAC88"/>
    <w:lvl w:ilvl="0" w:tplc="FFFFFFFF">
      <w:start w:val="1"/>
      <w:numFmt w:val="bullet"/>
      <w:lvlText w:val="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83006"/>
    <w:multiLevelType w:val="hybridMultilevel"/>
    <w:tmpl w:val="12D605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AE6300"/>
    <w:multiLevelType w:val="hybridMultilevel"/>
    <w:tmpl w:val="3C527910"/>
    <w:lvl w:ilvl="0" w:tplc="E26AA396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7738FF"/>
    <w:multiLevelType w:val="hybridMultilevel"/>
    <w:tmpl w:val="8F5C56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E5820"/>
    <w:multiLevelType w:val="hybridMultilevel"/>
    <w:tmpl w:val="375C4C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F102B"/>
    <w:multiLevelType w:val="hybridMultilevel"/>
    <w:tmpl w:val="F54E31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C142B7"/>
    <w:multiLevelType w:val="hybridMultilevel"/>
    <w:tmpl w:val="47F60290"/>
    <w:lvl w:ilvl="0" w:tplc="DB92F3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823360"/>
    <w:multiLevelType w:val="multilevel"/>
    <w:tmpl w:val="3D660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6EB55550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E57E78"/>
    <w:multiLevelType w:val="hybridMultilevel"/>
    <w:tmpl w:val="0FD4B58E"/>
    <w:lvl w:ilvl="0" w:tplc="67885E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9C621E"/>
    <w:multiLevelType w:val="hybridMultilevel"/>
    <w:tmpl w:val="9CCCC5D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804E8E"/>
    <w:multiLevelType w:val="hybridMultilevel"/>
    <w:tmpl w:val="B1AEE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F3A8E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265624">
    <w:abstractNumId w:val="16"/>
  </w:num>
  <w:num w:numId="2" w16cid:durableId="2077122552">
    <w:abstractNumId w:val="18"/>
  </w:num>
  <w:num w:numId="3" w16cid:durableId="1714841963">
    <w:abstractNumId w:val="6"/>
  </w:num>
  <w:num w:numId="4" w16cid:durableId="2089383477">
    <w:abstractNumId w:val="8"/>
  </w:num>
  <w:num w:numId="5" w16cid:durableId="1474787262">
    <w:abstractNumId w:val="22"/>
  </w:num>
  <w:num w:numId="6" w16cid:durableId="2062711729">
    <w:abstractNumId w:val="19"/>
  </w:num>
  <w:num w:numId="7" w16cid:durableId="1182166592">
    <w:abstractNumId w:val="12"/>
  </w:num>
  <w:num w:numId="8" w16cid:durableId="2132505117">
    <w:abstractNumId w:val="20"/>
  </w:num>
  <w:num w:numId="9" w16cid:durableId="1264847705">
    <w:abstractNumId w:val="3"/>
  </w:num>
  <w:num w:numId="10" w16cid:durableId="159608552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454633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84171095">
    <w:abstractNumId w:val="14"/>
  </w:num>
  <w:num w:numId="13" w16cid:durableId="993677743">
    <w:abstractNumId w:val="11"/>
  </w:num>
  <w:num w:numId="14" w16cid:durableId="2031641721">
    <w:abstractNumId w:val="4"/>
  </w:num>
  <w:num w:numId="15" w16cid:durableId="1597861506">
    <w:abstractNumId w:val="21"/>
  </w:num>
  <w:num w:numId="16" w16cid:durableId="1615290134">
    <w:abstractNumId w:val="10"/>
  </w:num>
  <w:num w:numId="17" w16cid:durableId="1368751760">
    <w:abstractNumId w:val="15"/>
  </w:num>
  <w:num w:numId="18" w16cid:durableId="777144232">
    <w:abstractNumId w:val="2"/>
  </w:num>
  <w:num w:numId="19" w16cid:durableId="915481905">
    <w:abstractNumId w:val="1"/>
  </w:num>
  <w:num w:numId="20" w16cid:durableId="776872707">
    <w:abstractNumId w:val="0"/>
  </w:num>
  <w:num w:numId="21" w16cid:durableId="1900356367">
    <w:abstractNumId w:val="17"/>
  </w:num>
  <w:num w:numId="22" w16cid:durableId="1303657794">
    <w:abstractNumId w:val="13"/>
  </w:num>
  <w:num w:numId="23" w16cid:durableId="16648131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zEzNTMyMjY3MjVV0lEKTi0uzszPAymwqAUALKyXXSwAAAA="/>
  </w:docVars>
  <w:rsids>
    <w:rsidRoot w:val="00E12FA1"/>
    <w:rsid w:val="00003C55"/>
    <w:rsid w:val="000047D2"/>
    <w:rsid w:val="000053AB"/>
    <w:rsid w:val="00005E4A"/>
    <w:rsid w:val="00016E0F"/>
    <w:rsid w:val="00021A97"/>
    <w:rsid w:val="0002237F"/>
    <w:rsid w:val="000236B0"/>
    <w:rsid w:val="0002521D"/>
    <w:rsid w:val="00032DBB"/>
    <w:rsid w:val="00034118"/>
    <w:rsid w:val="00036FFB"/>
    <w:rsid w:val="00037520"/>
    <w:rsid w:val="00047CBB"/>
    <w:rsid w:val="00050278"/>
    <w:rsid w:val="00050479"/>
    <w:rsid w:val="00051F4A"/>
    <w:rsid w:val="00052E87"/>
    <w:rsid w:val="00056AAD"/>
    <w:rsid w:val="00056D30"/>
    <w:rsid w:val="000623D9"/>
    <w:rsid w:val="0006523C"/>
    <w:rsid w:val="00070230"/>
    <w:rsid w:val="00070FBD"/>
    <w:rsid w:val="00071861"/>
    <w:rsid w:val="00074F09"/>
    <w:rsid w:val="00081AEE"/>
    <w:rsid w:val="00081E5E"/>
    <w:rsid w:val="000909B7"/>
    <w:rsid w:val="000A3BFB"/>
    <w:rsid w:val="000A40BB"/>
    <w:rsid w:val="000A4C36"/>
    <w:rsid w:val="000B3DE3"/>
    <w:rsid w:val="000B4F5E"/>
    <w:rsid w:val="000B6281"/>
    <w:rsid w:val="000B6B17"/>
    <w:rsid w:val="000C0A5D"/>
    <w:rsid w:val="000C48A9"/>
    <w:rsid w:val="000D7F00"/>
    <w:rsid w:val="000E43D7"/>
    <w:rsid w:val="000F0ACF"/>
    <w:rsid w:val="000F1025"/>
    <w:rsid w:val="001057F5"/>
    <w:rsid w:val="00105B49"/>
    <w:rsid w:val="00116871"/>
    <w:rsid w:val="00117D58"/>
    <w:rsid w:val="00123A60"/>
    <w:rsid w:val="0012586F"/>
    <w:rsid w:val="001260CD"/>
    <w:rsid w:val="001346BE"/>
    <w:rsid w:val="00136685"/>
    <w:rsid w:val="00147623"/>
    <w:rsid w:val="001500FB"/>
    <w:rsid w:val="00150BA8"/>
    <w:rsid w:val="001533C7"/>
    <w:rsid w:val="0015584D"/>
    <w:rsid w:val="00157756"/>
    <w:rsid w:val="00163835"/>
    <w:rsid w:val="00164AFC"/>
    <w:rsid w:val="001711D5"/>
    <w:rsid w:val="00182D0F"/>
    <w:rsid w:val="001909A8"/>
    <w:rsid w:val="00190AF9"/>
    <w:rsid w:val="001918E0"/>
    <w:rsid w:val="00193E31"/>
    <w:rsid w:val="001945DC"/>
    <w:rsid w:val="001A1E5F"/>
    <w:rsid w:val="001A1E7E"/>
    <w:rsid w:val="001A45A7"/>
    <w:rsid w:val="001A4654"/>
    <w:rsid w:val="001A5EE1"/>
    <w:rsid w:val="001A66B6"/>
    <w:rsid w:val="001B067D"/>
    <w:rsid w:val="001B14A0"/>
    <w:rsid w:val="001B5329"/>
    <w:rsid w:val="001B55DB"/>
    <w:rsid w:val="001B5BE5"/>
    <w:rsid w:val="001C0326"/>
    <w:rsid w:val="001C3E34"/>
    <w:rsid w:val="001C4201"/>
    <w:rsid w:val="001C4D5A"/>
    <w:rsid w:val="001C5B39"/>
    <w:rsid w:val="001C6E8A"/>
    <w:rsid w:val="001C7225"/>
    <w:rsid w:val="001C73B8"/>
    <w:rsid w:val="001C7A08"/>
    <w:rsid w:val="001D0A60"/>
    <w:rsid w:val="001D0ADC"/>
    <w:rsid w:val="001D4545"/>
    <w:rsid w:val="001D46F3"/>
    <w:rsid w:val="001D75EB"/>
    <w:rsid w:val="001E0D48"/>
    <w:rsid w:val="001E36DA"/>
    <w:rsid w:val="001E5B3E"/>
    <w:rsid w:val="001E7A8E"/>
    <w:rsid w:val="001F0B9E"/>
    <w:rsid w:val="001F1D2B"/>
    <w:rsid w:val="001F2518"/>
    <w:rsid w:val="001F4FF1"/>
    <w:rsid w:val="001F7EB0"/>
    <w:rsid w:val="00201C18"/>
    <w:rsid w:val="0020610B"/>
    <w:rsid w:val="00207C71"/>
    <w:rsid w:val="00210A3A"/>
    <w:rsid w:val="002117BE"/>
    <w:rsid w:val="00212B4E"/>
    <w:rsid w:val="00213B17"/>
    <w:rsid w:val="002174E3"/>
    <w:rsid w:val="002201AE"/>
    <w:rsid w:val="00222B9D"/>
    <w:rsid w:val="00222FB2"/>
    <w:rsid w:val="002248A5"/>
    <w:rsid w:val="00224F83"/>
    <w:rsid w:val="0022595B"/>
    <w:rsid w:val="002338AF"/>
    <w:rsid w:val="00235C6E"/>
    <w:rsid w:val="00241AAC"/>
    <w:rsid w:val="00244DA5"/>
    <w:rsid w:val="00246403"/>
    <w:rsid w:val="0024797B"/>
    <w:rsid w:val="00254F05"/>
    <w:rsid w:val="00257058"/>
    <w:rsid w:val="00257B04"/>
    <w:rsid w:val="00265DFE"/>
    <w:rsid w:val="00267518"/>
    <w:rsid w:val="00271E7C"/>
    <w:rsid w:val="00274567"/>
    <w:rsid w:val="002756CF"/>
    <w:rsid w:val="00276880"/>
    <w:rsid w:val="0027772E"/>
    <w:rsid w:val="002834E8"/>
    <w:rsid w:val="002848F8"/>
    <w:rsid w:val="00290922"/>
    <w:rsid w:val="002A1BBE"/>
    <w:rsid w:val="002A3449"/>
    <w:rsid w:val="002A3645"/>
    <w:rsid w:val="002A36DC"/>
    <w:rsid w:val="002B18E8"/>
    <w:rsid w:val="002B2FD8"/>
    <w:rsid w:val="002B4921"/>
    <w:rsid w:val="002B6E5B"/>
    <w:rsid w:val="002B74A6"/>
    <w:rsid w:val="002C3999"/>
    <w:rsid w:val="002C4979"/>
    <w:rsid w:val="002C6202"/>
    <w:rsid w:val="002D3A62"/>
    <w:rsid w:val="002D615A"/>
    <w:rsid w:val="002D6A4E"/>
    <w:rsid w:val="002E1AAC"/>
    <w:rsid w:val="002E417B"/>
    <w:rsid w:val="002E7305"/>
    <w:rsid w:val="002E7DF5"/>
    <w:rsid w:val="002F061B"/>
    <w:rsid w:val="002F06C5"/>
    <w:rsid w:val="002F0CDD"/>
    <w:rsid w:val="002F3DE4"/>
    <w:rsid w:val="002F5C95"/>
    <w:rsid w:val="00302B71"/>
    <w:rsid w:val="00302D2A"/>
    <w:rsid w:val="00302F66"/>
    <w:rsid w:val="0030507D"/>
    <w:rsid w:val="0031176C"/>
    <w:rsid w:val="00311F2E"/>
    <w:rsid w:val="00314DBB"/>
    <w:rsid w:val="00315F56"/>
    <w:rsid w:val="00330E43"/>
    <w:rsid w:val="00335B15"/>
    <w:rsid w:val="003416D1"/>
    <w:rsid w:val="00341E96"/>
    <w:rsid w:val="00342E0A"/>
    <w:rsid w:val="00344692"/>
    <w:rsid w:val="003532BA"/>
    <w:rsid w:val="00356F86"/>
    <w:rsid w:val="0035703A"/>
    <w:rsid w:val="00363848"/>
    <w:rsid w:val="00364AB1"/>
    <w:rsid w:val="003705F9"/>
    <w:rsid w:val="00373188"/>
    <w:rsid w:val="00375A9E"/>
    <w:rsid w:val="00382C07"/>
    <w:rsid w:val="00385405"/>
    <w:rsid w:val="003860B2"/>
    <w:rsid w:val="003900C0"/>
    <w:rsid w:val="0039027E"/>
    <w:rsid w:val="00391F0A"/>
    <w:rsid w:val="003944E8"/>
    <w:rsid w:val="00395666"/>
    <w:rsid w:val="00395E13"/>
    <w:rsid w:val="00396198"/>
    <w:rsid w:val="003A2430"/>
    <w:rsid w:val="003A255C"/>
    <w:rsid w:val="003A2F61"/>
    <w:rsid w:val="003A30EE"/>
    <w:rsid w:val="003A43E2"/>
    <w:rsid w:val="003A4490"/>
    <w:rsid w:val="003A7EE2"/>
    <w:rsid w:val="003B0751"/>
    <w:rsid w:val="003B080F"/>
    <w:rsid w:val="003B416C"/>
    <w:rsid w:val="003C2113"/>
    <w:rsid w:val="003C559B"/>
    <w:rsid w:val="003D0022"/>
    <w:rsid w:val="003D1F81"/>
    <w:rsid w:val="003D2AFA"/>
    <w:rsid w:val="003D2D73"/>
    <w:rsid w:val="003D7185"/>
    <w:rsid w:val="003E3A78"/>
    <w:rsid w:val="003E6DA8"/>
    <w:rsid w:val="003E7B8B"/>
    <w:rsid w:val="003F311C"/>
    <w:rsid w:val="003F4CD7"/>
    <w:rsid w:val="003F72F9"/>
    <w:rsid w:val="003F746D"/>
    <w:rsid w:val="00402766"/>
    <w:rsid w:val="00403670"/>
    <w:rsid w:val="00410C19"/>
    <w:rsid w:val="00410E2E"/>
    <w:rsid w:val="00411F0D"/>
    <w:rsid w:val="00412D6A"/>
    <w:rsid w:val="004156CE"/>
    <w:rsid w:val="00415B30"/>
    <w:rsid w:val="00422AF0"/>
    <w:rsid w:val="00422E53"/>
    <w:rsid w:val="004273B0"/>
    <w:rsid w:val="00430255"/>
    <w:rsid w:val="00433964"/>
    <w:rsid w:val="00442B54"/>
    <w:rsid w:val="00443A45"/>
    <w:rsid w:val="004441BA"/>
    <w:rsid w:val="0044607D"/>
    <w:rsid w:val="00447BE4"/>
    <w:rsid w:val="00451C5D"/>
    <w:rsid w:val="0045378E"/>
    <w:rsid w:val="00454C34"/>
    <w:rsid w:val="00455E3F"/>
    <w:rsid w:val="00455F8D"/>
    <w:rsid w:val="004577B6"/>
    <w:rsid w:val="00457EBD"/>
    <w:rsid w:val="00462C46"/>
    <w:rsid w:val="004638DD"/>
    <w:rsid w:val="004662A3"/>
    <w:rsid w:val="00471924"/>
    <w:rsid w:val="004727DC"/>
    <w:rsid w:val="00490727"/>
    <w:rsid w:val="004907A1"/>
    <w:rsid w:val="00494E73"/>
    <w:rsid w:val="004A3049"/>
    <w:rsid w:val="004A3F04"/>
    <w:rsid w:val="004A6035"/>
    <w:rsid w:val="004B2318"/>
    <w:rsid w:val="004B4499"/>
    <w:rsid w:val="004C011D"/>
    <w:rsid w:val="004D2084"/>
    <w:rsid w:val="004D2943"/>
    <w:rsid w:val="004D2EE8"/>
    <w:rsid w:val="004D2F30"/>
    <w:rsid w:val="004D3ACE"/>
    <w:rsid w:val="004E0E71"/>
    <w:rsid w:val="004E5E16"/>
    <w:rsid w:val="004F105A"/>
    <w:rsid w:val="004F1D2E"/>
    <w:rsid w:val="0050395B"/>
    <w:rsid w:val="00503C08"/>
    <w:rsid w:val="00510081"/>
    <w:rsid w:val="0051129B"/>
    <w:rsid w:val="00512A3C"/>
    <w:rsid w:val="005145DE"/>
    <w:rsid w:val="00514B11"/>
    <w:rsid w:val="00517AA0"/>
    <w:rsid w:val="00520E7D"/>
    <w:rsid w:val="00522F9D"/>
    <w:rsid w:val="005261C2"/>
    <w:rsid w:val="005329A9"/>
    <w:rsid w:val="00533126"/>
    <w:rsid w:val="00535AD7"/>
    <w:rsid w:val="00535DA2"/>
    <w:rsid w:val="00536801"/>
    <w:rsid w:val="00537033"/>
    <w:rsid w:val="0053782C"/>
    <w:rsid w:val="00537BC1"/>
    <w:rsid w:val="0054292B"/>
    <w:rsid w:val="00544971"/>
    <w:rsid w:val="0054676A"/>
    <w:rsid w:val="00550237"/>
    <w:rsid w:val="00553E58"/>
    <w:rsid w:val="005547FE"/>
    <w:rsid w:val="00555CCE"/>
    <w:rsid w:val="005563C2"/>
    <w:rsid w:val="00561ED8"/>
    <w:rsid w:val="00565FC2"/>
    <w:rsid w:val="00571D3A"/>
    <w:rsid w:val="00571F17"/>
    <w:rsid w:val="0057362A"/>
    <w:rsid w:val="00574B2C"/>
    <w:rsid w:val="0058225A"/>
    <w:rsid w:val="005822A5"/>
    <w:rsid w:val="0058282F"/>
    <w:rsid w:val="00582E93"/>
    <w:rsid w:val="005859B5"/>
    <w:rsid w:val="00590147"/>
    <w:rsid w:val="005920D0"/>
    <w:rsid w:val="005A0668"/>
    <w:rsid w:val="005A4498"/>
    <w:rsid w:val="005A681C"/>
    <w:rsid w:val="005B1423"/>
    <w:rsid w:val="005B191C"/>
    <w:rsid w:val="005B493A"/>
    <w:rsid w:val="005C23D3"/>
    <w:rsid w:val="005C575A"/>
    <w:rsid w:val="005D1270"/>
    <w:rsid w:val="005D5910"/>
    <w:rsid w:val="005E1DF7"/>
    <w:rsid w:val="005E30B4"/>
    <w:rsid w:val="005E3E6E"/>
    <w:rsid w:val="005E6B88"/>
    <w:rsid w:val="005F2367"/>
    <w:rsid w:val="005F2B11"/>
    <w:rsid w:val="00601A51"/>
    <w:rsid w:val="00604F87"/>
    <w:rsid w:val="00607B34"/>
    <w:rsid w:val="00610667"/>
    <w:rsid w:val="006110BB"/>
    <w:rsid w:val="00611397"/>
    <w:rsid w:val="00612819"/>
    <w:rsid w:val="00613E8E"/>
    <w:rsid w:val="00614A10"/>
    <w:rsid w:val="006164C8"/>
    <w:rsid w:val="00616BB3"/>
    <w:rsid w:val="006259AB"/>
    <w:rsid w:val="00631E2F"/>
    <w:rsid w:val="006325C8"/>
    <w:rsid w:val="006368DB"/>
    <w:rsid w:val="0064158B"/>
    <w:rsid w:val="00644537"/>
    <w:rsid w:val="006445C8"/>
    <w:rsid w:val="0065171D"/>
    <w:rsid w:val="006534AF"/>
    <w:rsid w:val="0065362E"/>
    <w:rsid w:val="006600A4"/>
    <w:rsid w:val="00662443"/>
    <w:rsid w:val="00663072"/>
    <w:rsid w:val="00667DCC"/>
    <w:rsid w:val="006716D1"/>
    <w:rsid w:val="00673F70"/>
    <w:rsid w:val="0067704F"/>
    <w:rsid w:val="00687089"/>
    <w:rsid w:val="006914BB"/>
    <w:rsid w:val="00691903"/>
    <w:rsid w:val="00691B55"/>
    <w:rsid w:val="006932ED"/>
    <w:rsid w:val="0069437C"/>
    <w:rsid w:val="0069584B"/>
    <w:rsid w:val="006A1642"/>
    <w:rsid w:val="006A2C2A"/>
    <w:rsid w:val="006A316E"/>
    <w:rsid w:val="006A36D8"/>
    <w:rsid w:val="006A3A37"/>
    <w:rsid w:val="006A4EA0"/>
    <w:rsid w:val="006A7605"/>
    <w:rsid w:val="006A7991"/>
    <w:rsid w:val="006B17D2"/>
    <w:rsid w:val="006B33A1"/>
    <w:rsid w:val="006B41D9"/>
    <w:rsid w:val="006B4C2C"/>
    <w:rsid w:val="006B72D9"/>
    <w:rsid w:val="006B79FE"/>
    <w:rsid w:val="006B7FB8"/>
    <w:rsid w:val="006C6182"/>
    <w:rsid w:val="006D2F7D"/>
    <w:rsid w:val="006D7A4C"/>
    <w:rsid w:val="006E2166"/>
    <w:rsid w:val="006E27E1"/>
    <w:rsid w:val="006F23B7"/>
    <w:rsid w:val="006F7349"/>
    <w:rsid w:val="006F75CA"/>
    <w:rsid w:val="00701714"/>
    <w:rsid w:val="00702B18"/>
    <w:rsid w:val="00702F88"/>
    <w:rsid w:val="007037C4"/>
    <w:rsid w:val="0070647C"/>
    <w:rsid w:val="00707B8A"/>
    <w:rsid w:val="0071133D"/>
    <w:rsid w:val="00713351"/>
    <w:rsid w:val="007239DD"/>
    <w:rsid w:val="00723F5B"/>
    <w:rsid w:val="0072665E"/>
    <w:rsid w:val="00731403"/>
    <w:rsid w:val="0073336B"/>
    <w:rsid w:val="00733E4A"/>
    <w:rsid w:val="00735019"/>
    <w:rsid w:val="007420E1"/>
    <w:rsid w:val="007476D3"/>
    <w:rsid w:val="00750F21"/>
    <w:rsid w:val="00754053"/>
    <w:rsid w:val="00755DBE"/>
    <w:rsid w:val="00760B5A"/>
    <w:rsid w:val="007628F8"/>
    <w:rsid w:val="00762D59"/>
    <w:rsid w:val="007722E8"/>
    <w:rsid w:val="00773942"/>
    <w:rsid w:val="007755A8"/>
    <w:rsid w:val="00775F71"/>
    <w:rsid w:val="0077614D"/>
    <w:rsid w:val="0078092E"/>
    <w:rsid w:val="007809D2"/>
    <w:rsid w:val="007809D3"/>
    <w:rsid w:val="00781C88"/>
    <w:rsid w:val="007821D9"/>
    <w:rsid w:val="00785588"/>
    <w:rsid w:val="0078561E"/>
    <w:rsid w:val="00785C87"/>
    <w:rsid w:val="007A2F64"/>
    <w:rsid w:val="007B2FA1"/>
    <w:rsid w:val="007B5018"/>
    <w:rsid w:val="007C137D"/>
    <w:rsid w:val="007C1A6B"/>
    <w:rsid w:val="007C2EA2"/>
    <w:rsid w:val="007C4F9D"/>
    <w:rsid w:val="007D0FFD"/>
    <w:rsid w:val="007D1C36"/>
    <w:rsid w:val="007E1708"/>
    <w:rsid w:val="007E2F20"/>
    <w:rsid w:val="007E3323"/>
    <w:rsid w:val="007E345F"/>
    <w:rsid w:val="007F389D"/>
    <w:rsid w:val="007F5E96"/>
    <w:rsid w:val="007F64C8"/>
    <w:rsid w:val="007F6AEA"/>
    <w:rsid w:val="00802279"/>
    <w:rsid w:val="00802589"/>
    <w:rsid w:val="008034A7"/>
    <w:rsid w:val="00804D6F"/>
    <w:rsid w:val="00810C2D"/>
    <w:rsid w:val="00812090"/>
    <w:rsid w:val="00815E6A"/>
    <w:rsid w:val="008168C1"/>
    <w:rsid w:val="00822C39"/>
    <w:rsid w:val="00831274"/>
    <w:rsid w:val="00836348"/>
    <w:rsid w:val="0084455C"/>
    <w:rsid w:val="00847700"/>
    <w:rsid w:val="008533B0"/>
    <w:rsid w:val="00856EB1"/>
    <w:rsid w:val="00860D20"/>
    <w:rsid w:val="00873BAE"/>
    <w:rsid w:val="008740D4"/>
    <w:rsid w:val="0087478E"/>
    <w:rsid w:val="00874E63"/>
    <w:rsid w:val="008755F1"/>
    <w:rsid w:val="0088067C"/>
    <w:rsid w:val="00886638"/>
    <w:rsid w:val="00887263"/>
    <w:rsid w:val="008939A7"/>
    <w:rsid w:val="00894026"/>
    <w:rsid w:val="00894789"/>
    <w:rsid w:val="008A4E8E"/>
    <w:rsid w:val="008B5797"/>
    <w:rsid w:val="008B5F03"/>
    <w:rsid w:val="008B6C6C"/>
    <w:rsid w:val="008C10B8"/>
    <w:rsid w:val="008C36BE"/>
    <w:rsid w:val="008C6CAC"/>
    <w:rsid w:val="008D3341"/>
    <w:rsid w:val="008D705E"/>
    <w:rsid w:val="008D72A7"/>
    <w:rsid w:val="008D75CD"/>
    <w:rsid w:val="008E1093"/>
    <w:rsid w:val="008E1F08"/>
    <w:rsid w:val="008E5430"/>
    <w:rsid w:val="008F02BA"/>
    <w:rsid w:val="008F27B8"/>
    <w:rsid w:val="008F3F48"/>
    <w:rsid w:val="008F6E46"/>
    <w:rsid w:val="0090092E"/>
    <w:rsid w:val="00900D49"/>
    <w:rsid w:val="00901246"/>
    <w:rsid w:val="009018BC"/>
    <w:rsid w:val="00901FE3"/>
    <w:rsid w:val="00902224"/>
    <w:rsid w:val="00902583"/>
    <w:rsid w:val="0090260F"/>
    <w:rsid w:val="00906DC0"/>
    <w:rsid w:val="009102D4"/>
    <w:rsid w:val="00910ED2"/>
    <w:rsid w:val="009118D3"/>
    <w:rsid w:val="00912008"/>
    <w:rsid w:val="009244AE"/>
    <w:rsid w:val="00924510"/>
    <w:rsid w:val="00925CDD"/>
    <w:rsid w:val="00932A30"/>
    <w:rsid w:val="009342C9"/>
    <w:rsid w:val="009349DC"/>
    <w:rsid w:val="00945E9F"/>
    <w:rsid w:val="00946178"/>
    <w:rsid w:val="009466F1"/>
    <w:rsid w:val="009527AF"/>
    <w:rsid w:val="00953091"/>
    <w:rsid w:val="00954E69"/>
    <w:rsid w:val="009655E9"/>
    <w:rsid w:val="00965D80"/>
    <w:rsid w:val="00967F67"/>
    <w:rsid w:val="0097002A"/>
    <w:rsid w:val="009747DD"/>
    <w:rsid w:val="00980114"/>
    <w:rsid w:val="0098315A"/>
    <w:rsid w:val="00986728"/>
    <w:rsid w:val="00994150"/>
    <w:rsid w:val="00994641"/>
    <w:rsid w:val="0099489A"/>
    <w:rsid w:val="00995CE6"/>
    <w:rsid w:val="009979B5"/>
    <w:rsid w:val="009A2F29"/>
    <w:rsid w:val="009A59FF"/>
    <w:rsid w:val="009A63D1"/>
    <w:rsid w:val="009B0B83"/>
    <w:rsid w:val="009B12D4"/>
    <w:rsid w:val="009B28A0"/>
    <w:rsid w:val="009B42C8"/>
    <w:rsid w:val="009B4C41"/>
    <w:rsid w:val="009B5664"/>
    <w:rsid w:val="009C10C9"/>
    <w:rsid w:val="009C215B"/>
    <w:rsid w:val="009C528F"/>
    <w:rsid w:val="009C68AB"/>
    <w:rsid w:val="009D2A79"/>
    <w:rsid w:val="009D487B"/>
    <w:rsid w:val="009D6858"/>
    <w:rsid w:val="009E0B3A"/>
    <w:rsid w:val="009E40C3"/>
    <w:rsid w:val="009E5538"/>
    <w:rsid w:val="009E6965"/>
    <w:rsid w:val="009F02C0"/>
    <w:rsid w:val="009F0763"/>
    <w:rsid w:val="009F6823"/>
    <w:rsid w:val="00A00B22"/>
    <w:rsid w:val="00A01717"/>
    <w:rsid w:val="00A02278"/>
    <w:rsid w:val="00A023FF"/>
    <w:rsid w:val="00A02EFF"/>
    <w:rsid w:val="00A0323D"/>
    <w:rsid w:val="00A0381A"/>
    <w:rsid w:val="00A06C41"/>
    <w:rsid w:val="00A10782"/>
    <w:rsid w:val="00A1442B"/>
    <w:rsid w:val="00A15C51"/>
    <w:rsid w:val="00A1709A"/>
    <w:rsid w:val="00A21D77"/>
    <w:rsid w:val="00A240AF"/>
    <w:rsid w:val="00A2581B"/>
    <w:rsid w:val="00A3298E"/>
    <w:rsid w:val="00A3522A"/>
    <w:rsid w:val="00A40784"/>
    <w:rsid w:val="00A41974"/>
    <w:rsid w:val="00A430C7"/>
    <w:rsid w:val="00A43AF2"/>
    <w:rsid w:val="00A44E9F"/>
    <w:rsid w:val="00A453FF"/>
    <w:rsid w:val="00A54396"/>
    <w:rsid w:val="00A56CC6"/>
    <w:rsid w:val="00A6308D"/>
    <w:rsid w:val="00A71140"/>
    <w:rsid w:val="00A71CD9"/>
    <w:rsid w:val="00A71F82"/>
    <w:rsid w:val="00A73EC9"/>
    <w:rsid w:val="00A74CB2"/>
    <w:rsid w:val="00A82422"/>
    <w:rsid w:val="00A83F2E"/>
    <w:rsid w:val="00A86FF7"/>
    <w:rsid w:val="00A91954"/>
    <w:rsid w:val="00A927BC"/>
    <w:rsid w:val="00A92EF9"/>
    <w:rsid w:val="00AA19AF"/>
    <w:rsid w:val="00AA2657"/>
    <w:rsid w:val="00AA3DDE"/>
    <w:rsid w:val="00AA3EB9"/>
    <w:rsid w:val="00AA7C19"/>
    <w:rsid w:val="00AB2D33"/>
    <w:rsid w:val="00AB45E0"/>
    <w:rsid w:val="00AB4EAC"/>
    <w:rsid w:val="00AB6590"/>
    <w:rsid w:val="00AB6E44"/>
    <w:rsid w:val="00AB72D0"/>
    <w:rsid w:val="00AC0DCC"/>
    <w:rsid w:val="00AC447B"/>
    <w:rsid w:val="00AC4704"/>
    <w:rsid w:val="00AC6F9C"/>
    <w:rsid w:val="00AD4E3E"/>
    <w:rsid w:val="00AD6FFB"/>
    <w:rsid w:val="00AD71E1"/>
    <w:rsid w:val="00AD7447"/>
    <w:rsid w:val="00AD751F"/>
    <w:rsid w:val="00AE0FF9"/>
    <w:rsid w:val="00AE18C5"/>
    <w:rsid w:val="00AE244D"/>
    <w:rsid w:val="00AE2C85"/>
    <w:rsid w:val="00AF4079"/>
    <w:rsid w:val="00AF5035"/>
    <w:rsid w:val="00AF77D7"/>
    <w:rsid w:val="00B01FA0"/>
    <w:rsid w:val="00B05F0A"/>
    <w:rsid w:val="00B060EE"/>
    <w:rsid w:val="00B074B0"/>
    <w:rsid w:val="00B10C51"/>
    <w:rsid w:val="00B13EA6"/>
    <w:rsid w:val="00B2390E"/>
    <w:rsid w:val="00B25922"/>
    <w:rsid w:val="00B26262"/>
    <w:rsid w:val="00B262C4"/>
    <w:rsid w:val="00B26C54"/>
    <w:rsid w:val="00B27AA8"/>
    <w:rsid w:val="00B312DA"/>
    <w:rsid w:val="00B357E2"/>
    <w:rsid w:val="00B36A69"/>
    <w:rsid w:val="00B43067"/>
    <w:rsid w:val="00B431E7"/>
    <w:rsid w:val="00B613E0"/>
    <w:rsid w:val="00B621B5"/>
    <w:rsid w:val="00B6758C"/>
    <w:rsid w:val="00B74D76"/>
    <w:rsid w:val="00B758A1"/>
    <w:rsid w:val="00B81931"/>
    <w:rsid w:val="00B937DA"/>
    <w:rsid w:val="00BA22CF"/>
    <w:rsid w:val="00BA337C"/>
    <w:rsid w:val="00BA7217"/>
    <w:rsid w:val="00BB1E20"/>
    <w:rsid w:val="00BB42A8"/>
    <w:rsid w:val="00BB549F"/>
    <w:rsid w:val="00BB6FC7"/>
    <w:rsid w:val="00BB7D0F"/>
    <w:rsid w:val="00BC29BE"/>
    <w:rsid w:val="00BC2CD4"/>
    <w:rsid w:val="00BC3B78"/>
    <w:rsid w:val="00BC4F4F"/>
    <w:rsid w:val="00BC6B95"/>
    <w:rsid w:val="00BC6F58"/>
    <w:rsid w:val="00BD5D80"/>
    <w:rsid w:val="00BE3941"/>
    <w:rsid w:val="00BE3D04"/>
    <w:rsid w:val="00BE40AC"/>
    <w:rsid w:val="00BE5052"/>
    <w:rsid w:val="00BF067E"/>
    <w:rsid w:val="00BF4D6C"/>
    <w:rsid w:val="00BF674F"/>
    <w:rsid w:val="00C0340C"/>
    <w:rsid w:val="00C11518"/>
    <w:rsid w:val="00C13900"/>
    <w:rsid w:val="00C1436C"/>
    <w:rsid w:val="00C14CC0"/>
    <w:rsid w:val="00C14F86"/>
    <w:rsid w:val="00C15006"/>
    <w:rsid w:val="00C151ED"/>
    <w:rsid w:val="00C172D6"/>
    <w:rsid w:val="00C22917"/>
    <w:rsid w:val="00C23A6D"/>
    <w:rsid w:val="00C23A9E"/>
    <w:rsid w:val="00C243DB"/>
    <w:rsid w:val="00C24C72"/>
    <w:rsid w:val="00C25890"/>
    <w:rsid w:val="00C2622C"/>
    <w:rsid w:val="00C31965"/>
    <w:rsid w:val="00C456A0"/>
    <w:rsid w:val="00C51AC9"/>
    <w:rsid w:val="00C539A0"/>
    <w:rsid w:val="00C5585B"/>
    <w:rsid w:val="00C56C52"/>
    <w:rsid w:val="00C63B83"/>
    <w:rsid w:val="00C655B9"/>
    <w:rsid w:val="00C70AAD"/>
    <w:rsid w:val="00C722AD"/>
    <w:rsid w:val="00C733D6"/>
    <w:rsid w:val="00C751BF"/>
    <w:rsid w:val="00C75F15"/>
    <w:rsid w:val="00C769C1"/>
    <w:rsid w:val="00C7703B"/>
    <w:rsid w:val="00C774A6"/>
    <w:rsid w:val="00C85927"/>
    <w:rsid w:val="00C865BF"/>
    <w:rsid w:val="00C91BB9"/>
    <w:rsid w:val="00C93680"/>
    <w:rsid w:val="00C96B75"/>
    <w:rsid w:val="00CA29DD"/>
    <w:rsid w:val="00CA7560"/>
    <w:rsid w:val="00CA7BBA"/>
    <w:rsid w:val="00CB0807"/>
    <w:rsid w:val="00CB1E45"/>
    <w:rsid w:val="00CB43C5"/>
    <w:rsid w:val="00CB5947"/>
    <w:rsid w:val="00CB6136"/>
    <w:rsid w:val="00CB7771"/>
    <w:rsid w:val="00CC0A73"/>
    <w:rsid w:val="00CC3720"/>
    <w:rsid w:val="00CC3F9B"/>
    <w:rsid w:val="00CC4730"/>
    <w:rsid w:val="00CC5776"/>
    <w:rsid w:val="00CC682E"/>
    <w:rsid w:val="00CD0263"/>
    <w:rsid w:val="00CD0A89"/>
    <w:rsid w:val="00CD23B8"/>
    <w:rsid w:val="00CD31B9"/>
    <w:rsid w:val="00CD3279"/>
    <w:rsid w:val="00CD7BA4"/>
    <w:rsid w:val="00CE2E8F"/>
    <w:rsid w:val="00CE772D"/>
    <w:rsid w:val="00CF0F88"/>
    <w:rsid w:val="00CF5976"/>
    <w:rsid w:val="00CF667B"/>
    <w:rsid w:val="00D02A33"/>
    <w:rsid w:val="00D106DF"/>
    <w:rsid w:val="00D15D3B"/>
    <w:rsid w:val="00D16421"/>
    <w:rsid w:val="00D165BA"/>
    <w:rsid w:val="00D2534A"/>
    <w:rsid w:val="00D25EE5"/>
    <w:rsid w:val="00D261AA"/>
    <w:rsid w:val="00D27C99"/>
    <w:rsid w:val="00D3313E"/>
    <w:rsid w:val="00D339F5"/>
    <w:rsid w:val="00D34712"/>
    <w:rsid w:val="00D36B0C"/>
    <w:rsid w:val="00D36D16"/>
    <w:rsid w:val="00D36FE3"/>
    <w:rsid w:val="00D376C3"/>
    <w:rsid w:val="00D404EA"/>
    <w:rsid w:val="00D40E92"/>
    <w:rsid w:val="00D41725"/>
    <w:rsid w:val="00D4226B"/>
    <w:rsid w:val="00D46264"/>
    <w:rsid w:val="00D46A23"/>
    <w:rsid w:val="00D506CD"/>
    <w:rsid w:val="00D520CF"/>
    <w:rsid w:val="00D5266A"/>
    <w:rsid w:val="00D53580"/>
    <w:rsid w:val="00D54DA9"/>
    <w:rsid w:val="00D56701"/>
    <w:rsid w:val="00D61DB4"/>
    <w:rsid w:val="00D6588D"/>
    <w:rsid w:val="00D71CB4"/>
    <w:rsid w:val="00D9074E"/>
    <w:rsid w:val="00D94FB1"/>
    <w:rsid w:val="00D956E2"/>
    <w:rsid w:val="00D96DD9"/>
    <w:rsid w:val="00DA18E1"/>
    <w:rsid w:val="00DA3375"/>
    <w:rsid w:val="00DA7165"/>
    <w:rsid w:val="00DB0A6B"/>
    <w:rsid w:val="00DB1B3D"/>
    <w:rsid w:val="00DB1B66"/>
    <w:rsid w:val="00DB5972"/>
    <w:rsid w:val="00DB7988"/>
    <w:rsid w:val="00DC7059"/>
    <w:rsid w:val="00DD1A8C"/>
    <w:rsid w:val="00DD31FA"/>
    <w:rsid w:val="00DD6316"/>
    <w:rsid w:val="00DD77E4"/>
    <w:rsid w:val="00DD7E2D"/>
    <w:rsid w:val="00DE141A"/>
    <w:rsid w:val="00DE5411"/>
    <w:rsid w:val="00DE7D1F"/>
    <w:rsid w:val="00DF0B52"/>
    <w:rsid w:val="00DF182D"/>
    <w:rsid w:val="00DF29F9"/>
    <w:rsid w:val="00E01C42"/>
    <w:rsid w:val="00E0507A"/>
    <w:rsid w:val="00E06B1A"/>
    <w:rsid w:val="00E12A1C"/>
    <w:rsid w:val="00E12FA1"/>
    <w:rsid w:val="00E15F6B"/>
    <w:rsid w:val="00E201C2"/>
    <w:rsid w:val="00E22233"/>
    <w:rsid w:val="00E2438C"/>
    <w:rsid w:val="00E26872"/>
    <w:rsid w:val="00E34341"/>
    <w:rsid w:val="00E35068"/>
    <w:rsid w:val="00E355B4"/>
    <w:rsid w:val="00E41A0F"/>
    <w:rsid w:val="00E43891"/>
    <w:rsid w:val="00E442CE"/>
    <w:rsid w:val="00E47B4B"/>
    <w:rsid w:val="00E51414"/>
    <w:rsid w:val="00E5160F"/>
    <w:rsid w:val="00E55EED"/>
    <w:rsid w:val="00E57AA3"/>
    <w:rsid w:val="00E57C40"/>
    <w:rsid w:val="00E62511"/>
    <w:rsid w:val="00E81CBD"/>
    <w:rsid w:val="00E826F2"/>
    <w:rsid w:val="00E94687"/>
    <w:rsid w:val="00E95A6A"/>
    <w:rsid w:val="00E95DB9"/>
    <w:rsid w:val="00E96375"/>
    <w:rsid w:val="00EC50F7"/>
    <w:rsid w:val="00ED2170"/>
    <w:rsid w:val="00ED2E1B"/>
    <w:rsid w:val="00ED4465"/>
    <w:rsid w:val="00EE47A4"/>
    <w:rsid w:val="00EE5EFD"/>
    <w:rsid w:val="00EF2031"/>
    <w:rsid w:val="00F02A2A"/>
    <w:rsid w:val="00F10234"/>
    <w:rsid w:val="00F124F5"/>
    <w:rsid w:val="00F13036"/>
    <w:rsid w:val="00F14362"/>
    <w:rsid w:val="00F14F1E"/>
    <w:rsid w:val="00F231C5"/>
    <w:rsid w:val="00F23433"/>
    <w:rsid w:val="00F24655"/>
    <w:rsid w:val="00F24F27"/>
    <w:rsid w:val="00F26BF0"/>
    <w:rsid w:val="00F30486"/>
    <w:rsid w:val="00F35A9C"/>
    <w:rsid w:val="00F36609"/>
    <w:rsid w:val="00F411D9"/>
    <w:rsid w:val="00F41EE1"/>
    <w:rsid w:val="00F457A5"/>
    <w:rsid w:val="00F4652F"/>
    <w:rsid w:val="00F47E2D"/>
    <w:rsid w:val="00F514C3"/>
    <w:rsid w:val="00F5646C"/>
    <w:rsid w:val="00F567DB"/>
    <w:rsid w:val="00F614E4"/>
    <w:rsid w:val="00F669CC"/>
    <w:rsid w:val="00F67611"/>
    <w:rsid w:val="00F70CE1"/>
    <w:rsid w:val="00F72AEE"/>
    <w:rsid w:val="00F769EE"/>
    <w:rsid w:val="00F770D6"/>
    <w:rsid w:val="00F770DD"/>
    <w:rsid w:val="00F84C1C"/>
    <w:rsid w:val="00F84E8C"/>
    <w:rsid w:val="00F8699C"/>
    <w:rsid w:val="00F96671"/>
    <w:rsid w:val="00FA7B8B"/>
    <w:rsid w:val="00FA7DB3"/>
    <w:rsid w:val="00FB10CD"/>
    <w:rsid w:val="00FB4927"/>
    <w:rsid w:val="00FB71DE"/>
    <w:rsid w:val="00FC3EE5"/>
    <w:rsid w:val="00FC5136"/>
    <w:rsid w:val="00FD2FB0"/>
    <w:rsid w:val="00FD5637"/>
    <w:rsid w:val="00FE25E2"/>
    <w:rsid w:val="00FE2BAB"/>
    <w:rsid w:val="00FE2F01"/>
    <w:rsid w:val="00FE69A2"/>
    <w:rsid w:val="00FF29ED"/>
    <w:rsid w:val="00FF36EA"/>
    <w:rsid w:val="00FF48F7"/>
    <w:rsid w:val="00FF69D0"/>
    <w:rsid w:val="00FF6F77"/>
    <w:rsid w:val="00FF7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FBE85"/>
  <w15:docId w15:val="{0A7A83CF-4A31-43A3-A211-747CFDD33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07A1"/>
  </w:style>
  <w:style w:type="paragraph" w:styleId="2">
    <w:name w:val="heading 2"/>
    <w:basedOn w:val="a"/>
    <w:link w:val="20"/>
    <w:uiPriority w:val="9"/>
    <w:qFormat/>
    <w:rsid w:val="00555C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7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7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7D0F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B01FA0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55CC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Normal (Web)"/>
    <w:basedOn w:val="a"/>
    <w:uiPriority w:val="99"/>
    <w:semiHidden/>
    <w:unhideWhenUsed/>
    <w:rsid w:val="00555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">
    <w:name w:val="Основной текст Знак1"/>
    <w:basedOn w:val="a0"/>
    <w:link w:val="a8"/>
    <w:rsid w:val="000236B0"/>
    <w:rPr>
      <w:rFonts w:ascii="Times New Roman" w:hAnsi="Times New Roman" w:cs="Times New Roman"/>
      <w:spacing w:val="-3"/>
      <w:sz w:val="26"/>
      <w:szCs w:val="26"/>
      <w:shd w:val="clear" w:color="auto" w:fill="FFFFFF"/>
    </w:rPr>
  </w:style>
  <w:style w:type="paragraph" w:styleId="a8">
    <w:name w:val="Body Text"/>
    <w:basedOn w:val="a"/>
    <w:link w:val="1"/>
    <w:rsid w:val="000236B0"/>
    <w:pPr>
      <w:shd w:val="clear" w:color="auto" w:fill="FFFFFF"/>
      <w:spacing w:after="0" w:line="317" w:lineRule="exact"/>
      <w:ind w:hanging="240"/>
      <w:jc w:val="center"/>
    </w:pPr>
    <w:rPr>
      <w:rFonts w:ascii="Times New Roman" w:hAnsi="Times New Roman" w:cs="Times New Roman"/>
      <w:spacing w:val="-3"/>
      <w:sz w:val="26"/>
      <w:szCs w:val="26"/>
    </w:rPr>
  </w:style>
  <w:style w:type="character" w:customStyle="1" w:styleId="a9">
    <w:name w:val="Основной текст Знак"/>
    <w:basedOn w:val="a0"/>
    <w:uiPriority w:val="99"/>
    <w:semiHidden/>
    <w:rsid w:val="000236B0"/>
  </w:style>
  <w:style w:type="character" w:customStyle="1" w:styleId="3">
    <w:name w:val="Основной текст (3)_"/>
    <w:basedOn w:val="a0"/>
    <w:link w:val="30"/>
    <w:uiPriority w:val="99"/>
    <w:rsid w:val="000236B0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30">
    <w:name w:val="Основной текст (3)"/>
    <w:basedOn w:val="a"/>
    <w:link w:val="3"/>
    <w:uiPriority w:val="99"/>
    <w:rsid w:val="000236B0"/>
    <w:pPr>
      <w:shd w:val="clear" w:color="auto" w:fill="FFFFFF"/>
      <w:spacing w:after="60" w:line="240" w:lineRule="atLeast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21">
    <w:name w:val="Подпись к таблице (2)"/>
    <w:basedOn w:val="a0"/>
    <w:uiPriority w:val="99"/>
    <w:rsid w:val="000236B0"/>
    <w:rPr>
      <w:rFonts w:ascii="Times New Roman" w:hAnsi="Times New Roman" w:cs="Times New Roman"/>
      <w:b/>
      <w:bCs/>
      <w:sz w:val="26"/>
      <w:szCs w:val="26"/>
      <w:u w:val="single"/>
    </w:rPr>
  </w:style>
  <w:style w:type="character" w:styleId="aa">
    <w:name w:val="Placeholder Text"/>
    <w:basedOn w:val="a0"/>
    <w:uiPriority w:val="99"/>
    <w:semiHidden/>
    <w:rsid w:val="0073336B"/>
    <w:rPr>
      <w:color w:val="808080"/>
    </w:rPr>
  </w:style>
  <w:style w:type="character" w:styleId="ab">
    <w:name w:val="Hyperlink"/>
    <w:basedOn w:val="a0"/>
    <w:uiPriority w:val="99"/>
    <w:unhideWhenUsed/>
    <w:rsid w:val="00ED2170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49072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0D7F00"/>
    <w:rPr>
      <w:color w:val="605E5C"/>
      <w:shd w:val="clear" w:color="auto" w:fill="E1DFDD"/>
    </w:rPr>
  </w:style>
  <w:style w:type="character" w:customStyle="1" w:styleId="22">
    <w:name w:val="Неразрешенное упоминание2"/>
    <w:basedOn w:val="a0"/>
    <w:uiPriority w:val="99"/>
    <w:semiHidden/>
    <w:unhideWhenUsed/>
    <w:rsid w:val="004D2EE8"/>
    <w:rPr>
      <w:color w:val="605E5C"/>
      <w:shd w:val="clear" w:color="auto" w:fill="E1DFDD"/>
    </w:rPr>
  </w:style>
  <w:style w:type="paragraph" w:customStyle="1" w:styleId="11">
    <w:name w:val="Абзац списка1"/>
    <w:basedOn w:val="a"/>
    <w:qFormat/>
    <w:rsid w:val="008A4E8E"/>
    <w:pPr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855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 w:eastAsia="uk-UA"/>
    </w:rPr>
  </w:style>
  <w:style w:type="character" w:customStyle="1" w:styleId="ad">
    <w:name w:val="Оглавление_"/>
    <w:link w:val="ae"/>
    <w:rsid w:val="002E1AAC"/>
    <w:rPr>
      <w:rFonts w:ascii="Calibri" w:eastAsia="Calibri" w:hAnsi="Calibri" w:cs="Calibri"/>
      <w:sz w:val="18"/>
      <w:szCs w:val="18"/>
      <w:shd w:val="clear" w:color="auto" w:fill="FFFFFF"/>
    </w:rPr>
  </w:style>
  <w:style w:type="paragraph" w:customStyle="1" w:styleId="ae">
    <w:name w:val="Оглавление"/>
    <w:basedOn w:val="a"/>
    <w:link w:val="ad"/>
    <w:rsid w:val="002E1AAC"/>
    <w:pPr>
      <w:widowControl w:val="0"/>
      <w:shd w:val="clear" w:color="auto" w:fill="FFFFFF"/>
      <w:spacing w:after="0" w:line="250" w:lineRule="exact"/>
      <w:ind w:hanging="180"/>
    </w:pPr>
    <w:rPr>
      <w:rFonts w:ascii="Calibri" w:eastAsia="Calibri" w:hAnsi="Calibri" w:cs="Calibri"/>
      <w:sz w:val="18"/>
      <w:szCs w:val="18"/>
    </w:rPr>
  </w:style>
  <w:style w:type="character" w:styleId="af">
    <w:name w:val="Unresolved Mention"/>
    <w:basedOn w:val="a0"/>
    <w:uiPriority w:val="99"/>
    <w:semiHidden/>
    <w:unhideWhenUsed/>
    <w:rsid w:val="00822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.ua/citations?user=4OXYGcMAAAAJ&amp;hl=ru&amp;oi=sra" TargetMode="External"/><Relationship Id="rId13" Type="http://schemas.openxmlformats.org/officeDocument/2006/relationships/hyperlink" Target="https://targetjobs.co.uk/careers-advice/applications-and-cvs" TargetMode="External"/><Relationship Id="rId18" Type="http://schemas.openxmlformats.org/officeDocument/2006/relationships/hyperlink" Target="https://takeielts.britishcouncil.org/take-ielts/prepare/free-ielts-practice-tests" TargetMode="External"/><Relationship Id="rId26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hyperlink" Target="https://www.englishtestsonline.com/inside-out-quick-placement-test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://jobsearch.about.com/od/coverlettersamples" TargetMode="External"/><Relationship Id="rId17" Type="http://schemas.openxmlformats.org/officeDocument/2006/relationships/hyperlink" Target="https://ed.ted.com/" TargetMode="External"/><Relationship Id="rId25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ed.com/talks" TargetMode="External"/><Relationship Id="rId20" Type="http://schemas.openxmlformats.org/officeDocument/2006/relationships/hyperlink" Target="https://www.usingenglish.com/quizze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businessdictionary.com/" TargetMode="External"/><Relationship Id="rId24" Type="http://schemas.openxmlformats.org/officeDocument/2006/relationships/hyperlink" Target="http://www.skillsyouneed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ritishcouncil.org" TargetMode="External"/><Relationship Id="rId23" Type="http://schemas.openxmlformats.org/officeDocument/2006/relationships/hyperlink" Target="http://www.englishforacademicstudy.com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www.ielts.org/usa/ielts-practice-test" TargetMode="External"/><Relationship Id="rId19" Type="http://schemas.openxmlformats.org/officeDocument/2006/relationships/hyperlink" Target="https://tefltastic.wordpress.com/worksheets/exams/ielts/objective-iel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elts-writing.info/EXAM/" TargetMode="External"/><Relationship Id="rId14" Type="http://schemas.openxmlformats.org/officeDocument/2006/relationships/hyperlink" Target="https://www.bbc.com/" TargetMode="External"/><Relationship Id="rId22" Type="http://schemas.openxmlformats.org/officeDocument/2006/relationships/hyperlink" Target="https://www.usingenglish.com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212D16-602D-4B74-89C3-BBFE6467F02C}"/>
      </w:docPartPr>
      <w:docPartBody>
        <w:p w:rsidR="00B332E2" w:rsidRDefault="00CB2340"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29A496F2935E467687FC7D01197B187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D742427-970D-4E45-AB4A-FEB2E910D0CF}"/>
      </w:docPartPr>
      <w:docPartBody>
        <w:p w:rsidR="00000000" w:rsidRDefault="00B91185" w:rsidP="00B91185">
          <w:pPr>
            <w:pStyle w:val="29A496F2935E467687FC7D01197B1875"/>
          </w:pPr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295C2C4D96394BA2850F787F22DB901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FB70D90-C6CF-402F-BF3C-152B1D23636F}"/>
      </w:docPartPr>
      <w:docPartBody>
        <w:p w:rsidR="00000000" w:rsidRDefault="00B91185" w:rsidP="00B91185">
          <w:pPr>
            <w:pStyle w:val="295C2C4D96394BA2850F787F22DB9012"/>
          </w:pPr>
          <w:r w:rsidRPr="00564FFF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2340"/>
    <w:rsid w:val="000A4E87"/>
    <w:rsid w:val="000E55E9"/>
    <w:rsid w:val="000E5E1C"/>
    <w:rsid w:val="000F392D"/>
    <w:rsid w:val="00115B2E"/>
    <w:rsid w:val="00133910"/>
    <w:rsid w:val="00172407"/>
    <w:rsid w:val="001C29BA"/>
    <w:rsid w:val="002268CF"/>
    <w:rsid w:val="003C48A5"/>
    <w:rsid w:val="003E4609"/>
    <w:rsid w:val="004B3D90"/>
    <w:rsid w:val="005237F5"/>
    <w:rsid w:val="005567B4"/>
    <w:rsid w:val="00631084"/>
    <w:rsid w:val="006D09A0"/>
    <w:rsid w:val="006F13FC"/>
    <w:rsid w:val="006F3062"/>
    <w:rsid w:val="006F5A09"/>
    <w:rsid w:val="006F663E"/>
    <w:rsid w:val="007019E6"/>
    <w:rsid w:val="00704FD0"/>
    <w:rsid w:val="00787AA3"/>
    <w:rsid w:val="008477DE"/>
    <w:rsid w:val="00881DFC"/>
    <w:rsid w:val="008B140E"/>
    <w:rsid w:val="008B58C7"/>
    <w:rsid w:val="008D2C17"/>
    <w:rsid w:val="008E5A21"/>
    <w:rsid w:val="00911102"/>
    <w:rsid w:val="009154E5"/>
    <w:rsid w:val="00931EA4"/>
    <w:rsid w:val="009453A5"/>
    <w:rsid w:val="009525FB"/>
    <w:rsid w:val="00962D22"/>
    <w:rsid w:val="00A516AC"/>
    <w:rsid w:val="00A8257B"/>
    <w:rsid w:val="00A94C52"/>
    <w:rsid w:val="00AE34E3"/>
    <w:rsid w:val="00B10F9E"/>
    <w:rsid w:val="00B12D61"/>
    <w:rsid w:val="00B32DD7"/>
    <w:rsid w:val="00B332E2"/>
    <w:rsid w:val="00B34F81"/>
    <w:rsid w:val="00B87CC2"/>
    <w:rsid w:val="00B91185"/>
    <w:rsid w:val="00BD6C6C"/>
    <w:rsid w:val="00BF7B81"/>
    <w:rsid w:val="00C543A6"/>
    <w:rsid w:val="00CB2340"/>
    <w:rsid w:val="00D214A2"/>
    <w:rsid w:val="00D31C6E"/>
    <w:rsid w:val="00DA112C"/>
    <w:rsid w:val="00DA3F05"/>
    <w:rsid w:val="00EE3184"/>
    <w:rsid w:val="00F52A8B"/>
    <w:rsid w:val="00F66E3D"/>
    <w:rsid w:val="00F72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39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91185"/>
    <w:rPr>
      <w:color w:val="808080"/>
    </w:rPr>
  </w:style>
  <w:style w:type="paragraph" w:customStyle="1" w:styleId="29A496F2935E467687FC7D01197B1875">
    <w:name w:val="29A496F2935E467687FC7D01197B1875"/>
    <w:rsid w:val="00B91185"/>
    <w:pPr>
      <w:spacing w:after="160" w:line="259" w:lineRule="auto"/>
    </w:pPr>
  </w:style>
  <w:style w:type="paragraph" w:customStyle="1" w:styleId="295C2C4D96394BA2850F787F22DB9012">
    <w:name w:val="295C2C4D96394BA2850F787F22DB9012"/>
    <w:rsid w:val="00B9118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F087D-9002-4E39-83B7-BB26874A9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769</Words>
  <Characters>15784</Characters>
  <Application>Microsoft Office Word</Application>
  <DocSecurity>0</DocSecurity>
  <Lines>131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8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ТЕФАН</dc:creator>
  <cp:lastModifiedBy>Виктория Гращенкова</cp:lastModifiedBy>
  <cp:revision>15</cp:revision>
  <cp:lastPrinted>2019-11-15T13:30:00Z</cp:lastPrinted>
  <dcterms:created xsi:type="dcterms:W3CDTF">2023-04-24T18:28:00Z</dcterms:created>
  <dcterms:modified xsi:type="dcterms:W3CDTF">2023-05-04T22:23:00Z</dcterms:modified>
</cp:coreProperties>
</file>